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6FE28" w14:textId="3999812F" w:rsidR="00F80051" w:rsidRPr="00F80051" w:rsidRDefault="00305FA5" w:rsidP="00F80051">
      <w:pPr>
        <w:spacing w:after="0" w:line="240" w:lineRule="auto"/>
        <w:jc w:val="center"/>
        <w:rPr>
          <w:rFonts w:ascii="Gill Sans MT" w:eastAsia="Times New Roman" w:hAnsi="Gill Sans MT" w:cs="Times New Roman"/>
          <w:sz w:val="40"/>
          <w:szCs w:val="40"/>
          <w:lang w:eastAsia="en-GB"/>
        </w:rPr>
      </w:pPr>
      <w:r>
        <w:rPr>
          <w:rFonts w:ascii="Gill Sans MT" w:eastAsia="Times New Roman" w:hAnsi="Gill Sans MT" w:cs="Times New Roman"/>
          <w:b/>
          <w:sz w:val="40"/>
          <w:szCs w:val="40"/>
          <w:lang w:eastAsia="en-GB"/>
        </w:rPr>
        <w:t>Outstanding Employee</w:t>
      </w:r>
      <w:r w:rsidR="00F80051" w:rsidRPr="00F80051">
        <w:rPr>
          <w:rFonts w:ascii="Gill Sans MT" w:eastAsia="Times New Roman" w:hAnsi="Gill Sans MT" w:cs="Times New Roman"/>
          <w:b/>
          <w:sz w:val="40"/>
          <w:szCs w:val="40"/>
          <w:lang w:eastAsia="en-GB"/>
        </w:rPr>
        <w:t xml:space="preserve"> Award</w:t>
      </w:r>
    </w:p>
    <w:p w14:paraId="260103D9" w14:textId="77777777" w:rsidR="00F80051" w:rsidRPr="00F80051" w:rsidRDefault="00F80051" w:rsidP="00F80051">
      <w:pPr>
        <w:spacing w:after="0" w:line="240" w:lineRule="auto"/>
        <w:rPr>
          <w:rFonts w:ascii="Gill Sans MT" w:eastAsia="Times New Roman" w:hAnsi="Gill Sans MT" w:cs="Times New Roman"/>
          <w:lang w:eastAsia="en-GB"/>
        </w:rPr>
      </w:pPr>
    </w:p>
    <w:p w14:paraId="0FFD61F8" w14:textId="77777777" w:rsidR="00F80051" w:rsidRPr="00F80051" w:rsidRDefault="00F80051" w:rsidP="00F80051">
      <w:pPr>
        <w:spacing w:after="0" w:line="240" w:lineRule="auto"/>
        <w:rPr>
          <w:rFonts w:ascii="Gill Sans MT" w:eastAsia="Times New Roman" w:hAnsi="Gill Sans MT" w:cs="Times New Roman"/>
          <w:lang w:eastAsia="en-GB"/>
        </w:rPr>
      </w:pPr>
    </w:p>
    <w:p w14:paraId="371DFBD7" w14:textId="77777777" w:rsidR="00FA28E1" w:rsidRDefault="00FA28E1" w:rsidP="00FA28E1">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Lucida Sans Unicode"/>
          <w:color w:val="434343"/>
          <w:sz w:val="22"/>
          <w:szCs w:val="22"/>
        </w:rPr>
        <w:t>O</w:t>
      </w:r>
      <w:r w:rsidRPr="00FA55F8">
        <w:rPr>
          <w:rFonts w:ascii="Gill Sans MT" w:hAnsi="Gill Sans MT" w:cs="Lucida Sans Unicode"/>
          <w:color w:val="434343"/>
          <w:sz w:val="22"/>
          <w:szCs w:val="22"/>
        </w:rPr>
        <w:t xml:space="preserve">pen to </w:t>
      </w:r>
      <w:r>
        <w:rPr>
          <w:rFonts w:ascii="Gill Sans MT" w:hAnsi="Gill Sans MT" w:cs="Lucida Sans Unicode"/>
          <w:color w:val="434343"/>
          <w:sz w:val="22"/>
          <w:szCs w:val="22"/>
        </w:rPr>
        <w:t>all local businesses, this award is to give recognition to a company’s most important asset – its employees. The award seeks to identify</w:t>
      </w:r>
      <w:r w:rsidRPr="00FA55F8">
        <w:rPr>
          <w:rFonts w:ascii="Gill Sans MT" w:hAnsi="Gill Sans MT" w:cs="Lucida Sans Unicode"/>
          <w:color w:val="434343"/>
          <w:sz w:val="22"/>
          <w:szCs w:val="22"/>
        </w:rPr>
        <w:t xml:space="preserve"> an outstanding </w:t>
      </w:r>
      <w:r>
        <w:rPr>
          <w:rFonts w:ascii="Gill Sans MT" w:hAnsi="Gill Sans MT" w:cs="Lucida Sans Unicode"/>
          <w:color w:val="434343"/>
          <w:sz w:val="22"/>
          <w:szCs w:val="22"/>
        </w:rPr>
        <w:t>employee</w:t>
      </w:r>
      <w:r w:rsidRPr="00FA55F8">
        <w:rPr>
          <w:rFonts w:ascii="Gill Sans MT" w:hAnsi="Gill Sans MT" w:cs="Lucida Sans Unicode"/>
          <w:color w:val="434343"/>
          <w:sz w:val="22"/>
          <w:szCs w:val="22"/>
        </w:rPr>
        <w:t xml:space="preserve"> who </w:t>
      </w:r>
      <w:r>
        <w:rPr>
          <w:rFonts w:ascii="Gill Sans MT" w:hAnsi="Gill Sans MT" w:cs="Lucida Sans Unicode"/>
          <w:color w:val="434343"/>
          <w:sz w:val="22"/>
          <w:szCs w:val="22"/>
        </w:rPr>
        <w:t>deserves recognition for their efforts and contributions to both their role and their employer’s success.</w:t>
      </w:r>
    </w:p>
    <w:p w14:paraId="14533914" w14:textId="77777777" w:rsidR="00FA28E1" w:rsidRDefault="00FA28E1" w:rsidP="00FA28E1">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Lucida Sans Unicode"/>
          <w:color w:val="434343"/>
          <w:sz w:val="22"/>
          <w:szCs w:val="22"/>
        </w:rPr>
        <w:t xml:space="preserve"> </w:t>
      </w:r>
    </w:p>
    <w:p w14:paraId="57C1832A" w14:textId="77777777" w:rsidR="00FA28E1" w:rsidRDefault="00FA28E1" w:rsidP="00FA28E1">
      <w:pPr>
        <w:pStyle w:val="NormalWeb"/>
        <w:spacing w:before="0" w:beforeAutospacing="0" w:after="0" w:afterAutospacing="0" w:line="270" w:lineRule="atLeast"/>
        <w:rPr>
          <w:rFonts w:ascii="Gill Sans MT" w:hAnsi="Gill Sans MT" w:cs="Helvetica"/>
          <w:color w:val="444444"/>
          <w:sz w:val="22"/>
          <w:szCs w:val="22"/>
          <w:shd w:val="clear" w:color="auto" w:fill="FFFFFF"/>
        </w:rPr>
      </w:pPr>
      <w:r>
        <w:rPr>
          <w:rFonts w:ascii="Gill Sans MT" w:hAnsi="Gill Sans MT" w:cs="Lucida Sans Unicode"/>
          <w:color w:val="434343"/>
          <w:sz w:val="22"/>
          <w:szCs w:val="22"/>
        </w:rPr>
        <w:t xml:space="preserve">The </w:t>
      </w:r>
      <w:r w:rsidRPr="00FA55F8">
        <w:rPr>
          <w:rFonts w:ascii="Gill Sans MT" w:hAnsi="Gill Sans MT" w:cs="Helvetica"/>
          <w:color w:val="444444"/>
          <w:sz w:val="22"/>
          <w:szCs w:val="22"/>
          <w:shd w:val="clear" w:color="auto" w:fill="FFFFFF"/>
        </w:rPr>
        <w:t xml:space="preserve">Judges will be looking for entries </w:t>
      </w:r>
      <w:r>
        <w:rPr>
          <w:rFonts w:ascii="Gill Sans MT" w:hAnsi="Gill Sans MT" w:cs="Helvetica"/>
          <w:color w:val="444444"/>
          <w:sz w:val="22"/>
          <w:szCs w:val="22"/>
          <w:shd w:val="clear" w:color="auto" w:fill="FFFFFF"/>
        </w:rPr>
        <w:t xml:space="preserve">that clearly </w:t>
      </w:r>
      <w:r w:rsidRPr="00FA55F8">
        <w:rPr>
          <w:rFonts w:ascii="Gill Sans MT" w:hAnsi="Gill Sans MT" w:cs="Helvetica"/>
          <w:color w:val="444444"/>
          <w:sz w:val="22"/>
          <w:szCs w:val="22"/>
          <w:shd w:val="clear" w:color="auto" w:fill="FFFFFF"/>
        </w:rPr>
        <w:t>demonstrat</w:t>
      </w:r>
      <w:r>
        <w:rPr>
          <w:rFonts w:ascii="Gill Sans MT" w:hAnsi="Gill Sans MT" w:cs="Helvetica"/>
          <w:color w:val="444444"/>
          <w:sz w:val="22"/>
          <w:szCs w:val="22"/>
          <w:shd w:val="clear" w:color="auto" w:fill="FFFFFF"/>
        </w:rPr>
        <w:t>e the</w:t>
      </w:r>
      <w:r w:rsidRPr="00FA55F8">
        <w:rPr>
          <w:rFonts w:ascii="Gill Sans MT" w:hAnsi="Gill Sans MT" w:cs="Helvetica"/>
          <w:color w:val="444444"/>
          <w:sz w:val="22"/>
          <w:szCs w:val="22"/>
          <w:shd w:val="clear" w:color="auto" w:fill="FFFFFF"/>
        </w:rPr>
        <w:t xml:space="preserve"> ability and outstanding achievements </w:t>
      </w:r>
      <w:r>
        <w:rPr>
          <w:rFonts w:ascii="Gill Sans MT" w:hAnsi="Gill Sans MT" w:cs="Helvetica"/>
          <w:color w:val="444444"/>
          <w:sz w:val="22"/>
          <w:szCs w:val="22"/>
          <w:shd w:val="clear" w:color="auto" w:fill="FFFFFF"/>
        </w:rPr>
        <w:t>of the employee</w:t>
      </w:r>
      <w:r w:rsidRPr="00FA55F8">
        <w:rPr>
          <w:rFonts w:ascii="Gill Sans MT" w:hAnsi="Gill Sans MT" w:cs="Helvetica"/>
          <w:color w:val="444444"/>
          <w:sz w:val="22"/>
          <w:szCs w:val="22"/>
          <w:shd w:val="clear" w:color="auto" w:fill="FFFFFF"/>
        </w:rPr>
        <w:t xml:space="preserve">, </w:t>
      </w:r>
      <w:r>
        <w:rPr>
          <w:rFonts w:ascii="Gill Sans MT" w:hAnsi="Gill Sans MT" w:cs="Helvetica"/>
          <w:color w:val="444444"/>
          <w:sz w:val="22"/>
          <w:szCs w:val="22"/>
          <w:shd w:val="clear" w:color="auto" w:fill="FFFFFF"/>
        </w:rPr>
        <w:t xml:space="preserve">their </w:t>
      </w:r>
      <w:r w:rsidRPr="00FA55F8">
        <w:rPr>
          <w:rFonts w:ascii="Gill Sans MT" w:hAnsi="Gill Sans MT" w:cs="Helvetica"/>
          <w:color w:val="444444"/>
          <w:sz w:val="22"/>
          <w:szCs w:val="22"/>
          <w:shd w:val="clear" w:color="auto" w:fill="FFFFFF"/>
        </w:rPr>
        <w:t>skill and commitment</w:t>
      </w:r>
      <w:r>
        <w:rPr>
          <w:rFonts w:ascii="Gill Sans MT" w:hAnsi="Gill Sans MT" w:cs="Helvetica"/>
          <w:color w:val="444444"/>
          <w:sz w:val="22"/>
          <w:szCs w:val="22"/>
          <w:shd w:val="clear" w:color="auto" w:fill="FFFFFF"/>
        </w:rPr>
        <w:t xml:space="preserve">, continual development, </w:t>
      </w:r>
      <w:r w:rsidRPr="00FA55F8">
        <w:rPr>
          <w:rFonts w:ascii="Gill Sans MT" w:hAnsi="Gill Sans MT" w:cs="Helvetica"/>
          <w:color w:val="444444"/>
          <w:sz w:val="22"/>
          <w:szCs w:val="22"/>
          <w:shd w:val="clear" w:color="auto" w:fill="FFFFFF"/>
        </w:rPr>
        <w:t>evidence</w:t>
      </w:r>
      <w:r>
        <w:rPr>
          <w:rFonts w:ascii="Gill Sans MT" w:hAnsi="Gill Sans MT" w:cs="Lucida Sans Unicode"/>
          <w:color w:val="434343"/>
          <w:sz w:val="22"/>
          <w:szCs w:val="22"/>
        </w:rPr>
        <w:t xml:space="preserve"> of regularly exceeding</w:t>
      </w:r>
      <w:r w:rsidRPr="00FA55F8">
        <w:rPr>
          <w:rFonts w:ascii="Gill Sans MT" w:hAnsi="Gill Sans MT" w:cs="Lucida Sans Unicode"/>
          <w:color w:val="434343"/>
          <w:sz w:val="22"/>
          <w:szCs w:val="22"/>
        </w:rPr>
        <w:t xml:space="preserve"> </w:t>
      </w:r>
      <w:r>
        <w:rPr>
          <w:rFonts w:ascii="Gill Sans MT" w:hAnsi="Gill Sans MT" w:cs="Lucida Sans Unicode"/>
          <w:color w:val="434343"/>
          <w:sz w:val="22"/>
          <w:szCs w:val="22"/>
        </w:rPr>
        <w:t xml:space="preserve">expectations and </w:t>
      </w:r>
      <w:r w:rsidRPr="00FA55F8">
        <w:rPr>
          <w:rFonts w:ascii="Gill Sans MT" w:hAnsi="Gill Sans MT" w:cs="Helvetica"/>
          <w:color w:val="444444"/>
          <w:sz w:val="22"/>
          <w:szCs w:val="22"/>
          <w:shd w:val="clear" w:color="auto" w:fill="FFFFFF"/>
        </w:rPr>
        <w:t xml:space="preserve">the difference </w:t>
      </w:r>
      <w:r>
        <w:rPr>
          <w:rFonts w:ascii="Gill Sans MT" w:hAnsi="Gill Sans MT" w:cs="Helvetica"/>
          <w:color w:val="444444"/>
          <w:sz w:val="22"/>
          <w:szCs w:val="22"/>
          <w:shd w:val="clear" w:color="auto" w:fill="FFFFFF"/>
        </w:rPr>
        <w:t xml:space="preserve">that </w:t>
      </w:r>
      <w:r w:rsidRPr="00FA55F8">
        <w:rPr>
          <w:rFonts w:ascii="Gill Sans MT" w:hAnsi="Gill Sans MT" w:cs="Helvetica"/>
          <w:color w:val="444444"/>
          <w:sz w:val="22"/>
          <w:szCs w:val="22"/>
          <w:shd w:val="clear" w:color="auto" w:fill="FFFFFF"/>
        </w:rPr>
        <w:t xml:space="preserve">the </w:t>
      </w:r>
      <w:r>
        <w:rPr>
          <w:rFonts w:ascii="Gill Sans MT" w:hAnsi="Gill Sans MT" w:cs="Helvetica"/>
          <w:color w:val="444444"/>
          <w:sz w:val="22"/>
          <w:szCs w:val="22"/>
          <w:shd w:val="clear" w:color="auto" w:fill="FFFFFF"/>
        </w:rPr>
        <w:t>employee</w:t>
      </w:r>
      <w:r w:rsidRPr="00FA55F8">
        <w:rPr>
          <w:rFonts w:ascii="Gill Sans MT" w:hAnsi="Gill Sans MT" w:cs="Helvetica"/>
          <w:color w:val="444444"/>
          <w:sz w:val="22"/>
          <w:szCs w:val="22"/>
          <w:shd w:val="clear" w:color="auto" w:fill="FFFFFF"/>
        </w:rPr>
        <w:t xml:space="preserve"> has made to the organisation</w:t>
      </w:r>
      <w:r>
        <w:rPr>
          <w:rFonts w:ascii="Gill Sans MT" w:hAnsi="Gill Sans MT" w:cs="Helvetica"/>
          <w:color w:val="444444"/>
          <w:sz w:val="22"/>
          <w:szCs w:val="22"/>
          <w:shd w:val="clear" w:color="auto" w:fill="FFFFFF"/>
        </w:rPr>
        <w:t xml:space="preserve">. </w:t>
      </w:r>
    </w:p>
    <w:p w14:paraId="35D1C65D" w14:textId="77777777" w:rsidR="00FA28E1" w:rsidRDefault="00FA28E1" w:rsidP="00FA28E1">
      <w:pPr>
        <w:pStyle w:val="NormalWeb"/>
        <w:spacing w:before="0" w:beforeAutospacing="0" w:after="0" w:afterAutospacing="0" w:line="270" w:lineRule="atLeast"/>
        <w:rPr>
          <w:rFonts w:ascii="Gill Sans MT" w:hAnsi="Gill Sans MT" w:cs="Helvetica"/>
          <w:color w:val="444444"/>
          <w:sz w:val="22"/>
          <w:szCs w:val="22"/>
          <w:shd w:val="clear" w:color="auto" w:fill="FFFFFF"/>
        </w:rPr>
      </w:pPr>
    </w:p>
    <w:p w14:paraId="4BB3AB09" w14:textId="77777777" w:rsidR="00FA28E1" w:rsidRDefault="00FA28E1" w:rsidP="00FA28E1">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Helvetica"/>
          <w:color w:val="444444"/>
          <w:sz w:val="22"/>
          <w:szCs w:val="22"/>
          <w:shd w:val="clear" w:color="auto" w:fill="FFFFFF"/>
        </w:rPr>
        <w:t xml:space="preserve">The Judges will also look for achievements in </w:t>
      </w:r>
      <w:r>
        <w:rPr>
          <w:rFonts w:ascii="Gill Sans MT" w:hAnsi="Gill Sans MT" w:cs="Lucida Sans Unicode"/>
          <w:color w:val="434343"/>
          <w:sz w:val="22"/>
          <w:szCs w:val="22"/>
        </w:rPr>
        <w:t xml:space="preserve">any career path, </w:t>
      </w:r>
      <w:r w:rsidRPr="00FA55F8">
        <w:rPr>
          <w:rFonts w:ascii="Gill Sans MT" w:hAnsi="Gill Sans MT" w:cs="Lucida Sans Unicode"/>
          <w:color w:val="434343"/>
          <w:sz w:val="22"/>
          <w:szCs w:val="22"/>
        </w:rPr>
        <w:t>recognised training scheme or in-house training programme the employee is following.</w:t>
      </w:r>
    </w:p>
    <w:p w14:paraId="46B55C86" w14:textId="77777777" w:rsidR="00FA28E1" w:rsidRPr="00512A35" w:rsidRDefault="00FA28E1" w:rsidP="00FA28E1">
      <w:pPr>
        <w:spacing w:after="0" w:line="240" w:lineRule="auto"/>
        <w:rPr>
          <w:rFonts w:ascii="Gill Sans MT" w:eastAsia="Times New Roman" w:hAnsi="Gill Sans MT" w:cs="Times New Roman"/>
          <w:b/>
          <w:lang w:eastAsia="en-GB"/>
        </w:rPr>
      </w:pPr>
    </w:p>
    <w:p w14:paraId="36AB5BDE" w14:textId="4330AF4F" w:rsidR="00FA28E1" w:rsidRDefault="00FA28E1" w:rsidP="00FA28E1">
      <w:pPr>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This award applies to both employees and apprentices.</w:t>
      </w:r>
    </w:p>
    <w:p w14:paraId="5E1E2C12" w14:textId="77777777" w:rsidR="002576E7" w:rsidRPr="00512A35" w:rsidRDefault="002576E7" w:rsidP="00FA28E1">
      <w:pPr>
        <w:spacing w:after="0" w:line="240" w:lineRule="auto"/>
        <w:rPr>
          <w:rFonts w:ascii="Gill Sans MT" w:eastAsia="Times New Roman" w:hAnsi="Gill Sans MT" w:cs="Times New Roman"/>
          <w:lang w:eastAsia="en-GB"/>
        </w:rPr>
      </w:pPr>
    </w:p>
    <w:p w14:paraId="60B323AD"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6399DD13" w14:textId="77777777" w:rsidTr="00F459D2">
        <w:tc>
          <w:tcPr>
            <w:tcW w:w="5000" w:type="pct"/>
            <w:tcBorders>
              <w:top w:val="nil"/>
              <w:left w:val="nil"/>
              <w:bottom w:val="single" w:sz="18" w:space="0" w:color="333333"/>
              <w:right w:val="nil"/>
            </w:tcBorders>
          </w:tcPr>
          <w:p w14:paraId="7493C282"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779BC784"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20C318D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33EC250F" w14:textId="77777777" w:rsidTr="00F459D2">
        <w:tc>
          <w:tcPr>
            <w:tcW w:w="5000" w:type="pct"/>
            <w:tcBorders>
              <w:top w:val="nil"/>
              <w:left w:val="nil"/>
              <w:bottom w:val="single" w:sz="18" w:space="0" w:color="333333"/>
              <w:right w:val="nil"/>
            </w:tcBorders>
          </w:tcPr>
          <w:p w14:paraId="2E41F8A2"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65265D7E"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055691DC"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4D016386" w14:textId="77777777" w:rsidTr="00F459D2">
        <w:tc>
          <w:tcPr>
            <w:tcW w:w="5000" w:type="pct"/>
            <w:tcBorders>
              <w:top w:val="nil"/>
              <w:left w:val="nil"/>
              <w:bottom w:val="single" w:sz="18" w:space="0" w:color="333333"/>
              <w:right w:val="nil"/>
            </w:tcBorders>
          </w:tcPr>
          <w:p w14:paraId="0BDD89F0"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34ACB910"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4953F36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AE594B6"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61447912"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73E176D2"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7486D68B"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0F7CE30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B985EE3"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453CDCA9"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451EAF6E"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14:paraId="13EAAC8C"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C30FAD4" w14:textId="77777777" w:rsidR="00E02E14" w:rsidRDefault="00E02E14" w:rsidP="00F41CC8">
            <w:pPr>
              <w:spacing w:before="160" w:after="40" w:line="240" w:lineRule="auto"/>
              <w:rPr>
                <w:rFonts w:ascii="Gill Sans MT" w:eastAsia="Times New Roman" w:hAnsi="Gill Sans MT" w:cs="Times New Roman"/>
                <w:color w:val="000000"/>
                <w:lang w:eastAsia="en-GB"/>
              </w:rPr>
            </w:pPr>
          </w:p>
          <w:p w14:paraId="4AEA2718" w14:textId="30DA27AE"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14:paraId="2F108F49"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2CEA2EC2" w14:textId="77777777"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574BBB3E"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955AFF3"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14:paraId="3541BA1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F5B1BAF"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09D30AED"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58D53C2" w14:textId="77777777"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lastRenderedPageBreak/>
              <w:t>Name of most senior person in organisation:</w:t>
            </w:r>
          </w:p>
        </w:tc>
      </w:tr>
      <w:tr w:rsidR="00F80051" w:rsidRPr="00F80051" w14:paraId="217230B8"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056EA96"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34C3CD7A" w14:textId="77777777" w:rsidR="00F80051" w:rsidRPr="00F80051" w:rsidRDefault="00F80051" w:rsidP="00F80051">
      <w:pPr>
        <w:spacing w:after="0" w:line="240" w:lineRule="auto"/>
        <w:rPr>
          <w:rFonts w:ascii="Gill Sans MT" w:eastAsia="Times New Roman" w:hAnsi="Gill Sans MT" w:cs="Times New Roman"/>
          <w:b/>
          <w:lang w:eastAsia="en-GB"/>
        </w:rPr>
      </w:pPr>
    </w:p>
    <w:p w14:paraId="7F6CF4A3" w14:textId="77777777" w:rsidR="00F80051" w:rsidRPr="00F80051" w:rsidRDefault="00F80051" w:rsidP="00F80051">
      <w:pPr>
        <w:spacing w:after="0" w:line="240" w:lineRule="auto"/>
        <w:rPr>
          <w:rFonts w:ascii="Gill Sans MT" w:eastAsia="Times New Roman" w:hAnsi="Gill Sans MT" w:cs="Times New Roman"/>
          <w:b/>
          <w:lang w:eastAsia="en-GB"/>
        </w:rPr>
      </w:pPr>
    </w:p>
    <w:p w14:paraId="11F214DE"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569172CD" w14:textId="77777777" w:rsidTr="00F459D2">
        <w:trPr>
          <w:trHeight w:val="113"/>
        </w:trPr>
        <w:tc>
          <w:tcPr>
            <w:tcW w:w="768" w:type="dxa"/>
          </w:tcPr>
          <w:p w14:paraId="0F1741A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0A3F1FB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32B0FDE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4B09973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49FB862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515575B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01C82E2B" w14:textId="77777777" w:rsidTr="00F459D2">
        <w:trPr>
          <w:trHeight w:hRule="exact" w:val="624"/>
        </w:trPr>
        <w:tc>
          <w:tcPr>
            <w:tcW w:w="768" w:type="dxa"/>
            <w:tcBorders>
              <w:right w:val="single" w:sz="18" w:space="0" w:color="333333"/>
            </w:tcBorders>
            <w:vAlign w:val="center"/>
          </w:tcPr>
          <w:p w14:paraId="24EDF85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85D019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0312CB7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03150E6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9D6E57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242D880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111CAACC" w14:textId="77777777" w:rsidTr="00F459D2">
        <w:trPr>
          <w:trHeight w:val="113"/>
        </w:trPr>
        <w:tc>
          <w:tcPr>
            <w:tcW w:w="768" w:type="dxa"/>
            <w:vAlign w:val="center"/>
          </w:tcPr>
          <w:p w14:paraId="779FCEE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8D094D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04EAB3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3AEE725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8A5186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20A5BBA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7A9BBEA3" w14:textId="77777777" w:rsidTr="00F459D2">
        <w:trPr>
          <w:trHeight w:hRule="exact" w:val="624"/>
        </w:trPr>
        <w:tc>
          <w:tcPr>
            <w:tcW w:w="768" w:type="dxa"/>
            <w:tcBorders>
              <w:right w:val="single" w:sz="18" w:space="0" w:color="333333"/>
            </w:tcBorders>
            <w:vAlign w:val="center"/>
          </w:tcPr>
          <w:p w14:paraId="13D0FF4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3DDC58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7DEF55C8"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61BACB0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60B784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1112002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50A3F524" w14:textId="77777777" w:rsidTr="00F459D2">
        <w:trPr>
          <w:trHeight w:val="113"/>
        </w:trPr>
        <w:tc>
          <w:tcPr>
            <w:tcW w:w="768" w:type="dxa"/>
            <w:vAlign w:val="center"/>
          </w:tcPr>
          <w:p w14:paraId="43ED6C7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06664DB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1DC072C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7B00C59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7A9F92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7EC7C3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CC86979" w14:textId="77777777" w:rsidTr="00F459D2">
        <w:trPr>
          <w:trHeight w:hRule="exact" w:val="624"/>
        </w:trPr>
        <w:tc>
          <w:tcPr>
            <w:tcW w:w="768" w:type="dxa"/>
            <w:tcBorders>
              <w:right w:val="single" w:sz="18" w:space="0" w:color="333333"/>
            </w:tcBorders>
            <w:vAlign w:val="center"/>
          </w:tcPr>
          <w:p w14:paraId="3D0058CB"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15B411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34DD8F1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32C7168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AB759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06E07A8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6F1EE202" w14:textId="77777777" w:rsidTr="00F459D2">
        <w:trPr>
          <w:trHeight w:val="113"/>
        </w:trPr>
        <w:tc>
          <w:tcPr>
            <w:tcW w:w="768" w:type="dxa"/>
            <w:vAlign w:val="center"/>
          </w:tcPr>
          <w:p w14:paraId="5F83332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474E441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209740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6589014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540246A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765D29F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6FA28A0E" w14:textId="77777777" w:rsidTr="00F459D2">
        <w:trPr>
          <w:trHeight w:hRule="exact" w:val="624"/>
        </w:trPr>
        <w:tc>
          <w:tcPr>
            <w:tcW w:w="768" w:type="dxa"/>
            <w:tcBorders>
              <w:right w:val="single" w:sz="18" w:space="0" w:color="333333"/>
            </w:tcBorders>
            <w:vAlign w:val="center"/>
          </w:tcPr>
          <w:p w14:paraId="0ED15074"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F0831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484CDC6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47B09B4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D43068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6F5D76C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2166167D" w14:textId="77777777" w:rsidTr="00F459D2">
        <w:trPr>
          <w:trHeight w:val="113"/>
        </w:trPr>
        <w:tc>
          <w:tcPr>
            <w:tcW w:w="768" w:type="dxa"/>
            <w:vAlign w:val="center"/>
          </w:tcPr>
          <w:p w14:paraId="49972C4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78B717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4B8DE1B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1D18F56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18A8A8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1AF0C29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1FAA61D" w14:textId="77777777" w:rsidTr="00F459D2">
        <w:trPr>
          <w:trHeight w:hRule="exact" w:val="624"/>
        </w:trPr>
        <w:tc>
          <w:tcPr>
            <w:tcW w:w="768" w:type="dxa"/>
            <w:tcBorders>
              <w:right w:val="single" w:sz="18" w:space="0" w:color="333333"/>
            </w:tcBorders>
            <w:vAlign w:val="center"/>
          </w:tcPr>
          <w:p w14:paraId="64798802"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563A35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7A7D5E85"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36A01D7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79614C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13A6D30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0CB83473" w14:textId="77777777" w:rsidTr="00F459D2">
        <w:trPr>
          <w:trHeight w:val="113"/>
        </w:trPr>
        <w:tc>
          <w:tcPr>
            <w:tcW w:w="768" w:type="dxa"/>
            <w:vAlign w:val="center"/>
          </w:tcPr>
          <w:p w14:paraId="07C34F9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6AD168B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7EAC086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28CBE5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313D0B0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DDDB0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2B7A6971" w14:textId="77777777" w:rsidTr="00F459D2">
        <w:trPr>
          <w:trHeight w:hRule="exact" w:val="624"/>
        </w:trPr>
        <w:tc>
          <w:tcPr>
            <w:tcW w:w="768" w:type="dxa"/>
            <w:vAlign w:val="bottom"/>
          </w:tcPr>
          <w:p w14:paraId="11C0E3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2FD3BB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68B9AED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6753E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4AF1709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62689BB9" w14:textId="77777777" w:rsidTr="00F459D2">
        <w:trPr>
          <w:trHeight w:val="851"/>
        </w:trPr>
        <w:tc>
          <w:tcPr>
            <w:tcW w:w="768" w:type="dxa"/>
            <w:tcBorders>
              <w:right w:val="single" w:sz="18" w:space="0" w:color="333333"/>
            </w:tcBorders>
            <w:vAlign w:val="center"/>
          </w:tcPr>
          <w:p w14:paraId="122BDA3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375E178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2FB8DFA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622AFFCA" w14:textId="77777777" w:rsidR="00F80051" w:rsidRPr="00F80051" w:rsidRDefault="00F80051" w:rsidP="00F80051">
      <w:pPr>
        <w:rPr>
          <w:rFonts w:ascii="Gill Sans MT" w:eastAsia="Times New Roman" w:hAnsi="Gill Sans MT" w:cs="Times New Roman"/>
          <w:lang w:eastAsia="en-GB"/>
        </w:rPr>
      </w:pPr>
    </w:p>
    <w:p w14:paraId="26A3E4B1"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78891AE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630C3041" w14:textId="77777777" w:rsidTr="00F459D2">
        <w:trPr>
          <w:trHeight w:val="113"/>
        </w:trPr>
        <w:tc>
          <w:tcPr>
            <w:tcW w:w="872" w:type="dxa"/>
          </w:tcPr>
          <w:p w14:paraId="3ED966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3537AC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33D0ABD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675D42A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7FD1E71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329A431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3367CE78" w14:textId="77777777" w:rsidTr="00F459D2">
        <w:trPr>
          <w:trHeight w:hRule="exact" w:val="624"/>
        </w:trPr>
        <w:tc>
          <w:tcPr>
            <w:tcW w:w="872" w:type="dxa"/>
            <w:tcBorders>
              <w:right w:val="single" w:sz="18" w:space="0" w:color="333333"/>
            </w:tcBorders>
            <w:vAlign w:val="center"/>
          </w:tcPr>
          <w:p w14:paraId="65A40D3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19C14D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3BD8E489" w14:textId="77777777"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0AC4207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11ED7D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374A2B31" w14:textId="77777777"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14:paraId="30105017" w14:textId="77777777" w:rsidTr="00F459D2">
        <w:trPr>
          <w:trHeight w:val="113"/>
        </w:trPr>
        <w:tc>
          <w:tcPr>
            <w:tcW w:w="872" w:type="dxa"/>
            <w:vAlign w:val="center"/>
          </w:tcPr>
          <w:p w14:paraId="3068990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37C272D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9BB58E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634F3AE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192F88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E55E3C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F0DA9AE" w14:textId="77777777" w:rsidTr="00F459D2">
        <w:trPr>
          <w:trHeight w:hRule="exact" w:val="624"/>
        </w:trPr>
        <w:tc>
          <w:tcPr>
            <w:tcW w:w="872" w:type="dxa"/>
            <w:tcBorders>
              <w:right w:val="single" w:sz="18" w:space="0" w:color="333333"/>
            </w:tcBorders>
            <w:vAlign w:val="center"/>
          </w:tcPr>
          <w:p w14:paraId="7CDD536D"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51D66AF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29D27500" w14:textId="77777777"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09DF50B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5728AD3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4E8AC37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C78AE6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7CC8666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09657B64" w14:textId="77777777" w:rsidTr="00F459D2">
        <w:trPr>
          <w:trHeight w:val="113"/>
        </w:trPr>
        <w:tc>
          <w:tcPr>
            <w:tcW w:w="872" w:type="dxa"/>
            <w:vAlign w:val="center"/>
          </w:tcPr>
          <w:p w14:paraId="3A33427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B89A94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B3088D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1FFDD3A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7AE898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DE01A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55F8478" w14:textId="77777777" w:rsidTr="00F459D2">
        <w:trPr>
          <w:trHeight w:hRule="exact" w:val="624"/>
        </w:trPr>
        <w:tc>
          <w:tcPr>
            <w:tcW w:w="872" w:type="dxa"/>
            <w:tcBorders>
              <w:right w:val="single" w:sz="18" w:space="0" w:color="333333"/>
            </w:tcBorders>
            <w:vAlign w:val="center"/>
          </w:tcPr>
          <w:p w14:paraId="153B6B78"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396A0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649DFA2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1B91F7E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9DFC43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28782CE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5C69AE4F" w14:textId="77777777" w:rsidR="00F80051" w:rsidRPr="00F80051" w:rsidRDefault="00F80051" w:rsidP="00F80051">
      <w:pPr>
        <w:spacing w:after="0" w:line="240" w:lineRule="auto"/>
        <w:rPr>
          <w:rFonts w:ascii="Gill Sans MT" w:eastAsia="Times New Roman" w:hAnsi="Gill Sans MT" w:cs="Times New Roman"/>
          <w:lang w:eastAsia="en-GB"/>
        </w:rPr>
      </w:pPr>
    </w:p>
    <w:p w14:paraId="5D50E7D0" w14:textId="77777777" w:rsidR="00F80051" w:rsidRPr="00F80051" w:rsidRDefault="00F80051" w:rsidP="00F80051">
      <w:pPr>
        <w:spacing w:after="0" w:line="240" w:lineRule="auto"/>
        <w:rPr>
          <w:rFonts w:ascii="Gill Sans MT" w:eastAsia="Times New Roman" w:hAnsi="Gill Sans MT" w:cs="Times New Roman"/>
          <w:lang w:eastAsia="en-GB"/>
        </w:rPr>
      </w:pPr>
    </w:p>
    <w:p w14:paraId="03D9EB9C"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5A30795E"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10ACDFBF" w14:textId="17A12C3D" w:rsidR="00366E48" w:rsidRPr="00892738" w:rsidRDefault="00366E48" w:rsidP="00366E48">
      <w:pPr>
        <w:autoSpaceDE w:val="0"/>
        <w:autoSpaceDN w:val="0"/>
        <w:adjustRightInd w:val="0"/>
        <w:rPr>
          <w:rFonts w:ascii="Gill Sans MT" w:hAnsi="Gill Sans MT"/>
        </w:rPr>
      </w:pPr>
      <w:r>
        <w:rPr>
          <w:rFonts w:ascii="Gill Sans MT" w:hAnsi="Gill Sans MT"/>
        </w:rPr>
        <w:t>What do</w:t>
      </w:r>
      <w:r w:rsidR="00305FA5">
        <w:rPr>
          <w:rFonts w:ascii="Gill Sans MT" w:hAnsi="Gill Sans MT"/>
        </w:rPr>
        <w:t>es</w:t>
      </w:r>
      <w:r>
        <w:rPr>
          <w:rFonts w:ascii="Gill Sans MT" w:hAnsi="Gill Sans MT"/>
        </w:rPr>
        <w:t xml:space="preserve"> you</w:t>
      </w:r>
      <w:r w:rsidR="00305FA5">
        <w:rPr>
          <w:rFonts w:ascii="Gill Sans MT" w:hAnsi="Gill Sans MT"/>
        </w:rPr>
        <w:t>r firm</w:t>
      </w:r>
      <w:r>
        <w:rPr>
          <w:rFonts w:ascii="Gill Sans MT" w:hAnsi="Gill Sans MT"/>
        </w:rPr>
        <w:t xml:space="preserve">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531058A2"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7E462A6E" w14:textId="77777777" w:rsidTr="00F459D2">
        <w:tc>
          <w:tcPr>
            <w:tcW w:w="9854" w:type="dxa"/>
            <w:tcBorders>
              <w:top w:val="single" w:sz="18" w:space="0" w:color="auto"/>
              <w:left w:val="single" w:sz="18" w:space="0" w:color="auto"/>
              <w:bottom w:val="single" w:sz="18" w:space="0" w:color="auto"/>
              <w:right w:val="single" w:sz="18" w:space="0" w:color="auto"/>
            </w:tcBorders>
          </w:tcPr>
          <w:p w14:paraId="35252C2C" w14:textId="77777777" w:rsidR="00F80051" w:rsidRPr="00F80051" w:rsidRDefault="00F80051" w:rsidP="00F80051">
            <w:pPr>
              <w:spacing w:after="0" w:line="240" w:lineRule="auto"/>
              <w:rPr>
                <w:rFonts w:ascii="Gill Sans MT" w:eastAsia="Times New Roman" w:hAnsi="Gill Sans MT" w:cs="Times New Roman"/>
                <w:lang w:eastAsia="en-GB"/>
              </w:rPr>
            </w:pPr>
          </w:p>
          <w:p w14:paraId="6E1C6E58" w14:textId="77777777" w:rsidR="00F80051" w:rsidRPr="00F80051" w:rsidRDefault="00F80051" w:rsidP="00F80051">
            <w:pPr>
              <w:spacing w:after="0" w:line="240" w:lineRule="auto"/>
              <w:rPr>
                <w:rFonts w:ascii="Gill Sans MT" w:eastAsia="Times New Roman" w:hAnsi="Gill Sans MT" w:cs="Times New Roman"/>
                <w:lang w:eastAsia="en-GB"/>
              </w:rPr>
            </w:pPr>
          </w:p>
          <w:p w14:paraId="53C2286B" w14:textId="77777777" w:rsidR="00F80051" w:rsidRPr="00F80051" w:rsidRDefault="00F80051" w:rsidP="00F80051">
            <w:pPr>
              <w:spacing w:after="0" w:line="240" w:lineRule="auto"/>
              <w:rPr>
                <w:rFonts w:ascii="Gill Sans MT" w:eastAsia="Times New Roman" w:hAnsi="Gill Sans MT" w:cs="Times New Roman"/>
                <w:lang w:eastAsia="en-GB"/>
              </w:rPr>
            </w:pPr>
          </w:p>
          <w:p w14:paraId="5A9573DA" w14:textId="77777777" w:rsidR="00F80051" w:rsidRPr="00F80051" w:rsidRDefault="00F80051" w:rsidP="00F80051">
            <w:pPr>
              <w:spacing w:after="0" w:line="240" w:lineRule="auto"/>
              <w:rPr>
                <w:rFonts w:ascii="Gill Sans MT" w:eastAsia="Times New Roman" w:hAnsi="Gill Sans MT" w:cs="Times New Roman"/>
                <w:lang w:eastAsia="en-GB"/>
              </w:rPr>
            </w:pPr>
          </w:p>
          <w:p w14:paraId="328A4A03"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64D6B9E4" w14:textId="77777777" w:rsidR="00F80051" w:rsidRDefault="00F80051" w:rsidP="00F80051">
      <w:pPr>
        <w:spacing w:after="0" w:line="240" w:lineRule="auto"/>
        <w:rPr>
          <w:rFonts w:ascii="Gill Sans MT" w:eastAsia="Times New Roman" w:hAnsi="Gill Sans MT" w:cs="Times New Roman"/>
          <w:lang w:eastAsia="en-GB"/>
        </w:rPr>
      </w:pPr>
    </w:p>
    <w:p w14:paraId="44D660DA" w14:textId="77777777" w:rsidR="003A30E3" w:rsidRDefault="003A30E3" w:rsidP="00F80051">
      <w:pPr>
        <w:spacing w:after="0" w:line="240" w:lineRule="auto"/>
        <w:rPr>
          <w:rFonts w:ascii="Gill Sans MT" w:eastAsia="Times New Roman" w:hAnsi="Gill Sans MT" w:cs="Times New Roman"/>
          <w:lang w:eastAsia="en-GB"/>
        </w:rPr>
      </w:pPr>
    </w:p>
    <w:p w14:paraId="49D36EE2" w14:textId="55D051B7" w:rsidR="003A30E3" w:rsidRPr="00892738" w:rsidRDefault="00874F9B" w:rsidP="003A30E3">
      <w:pPr>
        <w:autoSpaceDE w:val="0"/>
        <w:autoSpaceDN w:val="0"/>
        <w:adjustRightInd w:val="0"/>
        <w:rPr>
          <w:rFonts w:ascii="Gill Sans MT" w:hAnsi="Gill Sans MT"/>
        </w:rPr>
      </w:pPr>
      <w:r>
        <w:rPr>
          <w:rFonts w:ascii="Gill Sans MT" w:hAnsi="Gill Sans MT"/>
        </w:rPr>
        <w:t>Who would you like to put forward for the Outstanding Employee Award?</w:t>
      </w:r>
    </w:p>
    <w:p w14:paraId="4F51C205" w14:textId="77777777" w:rsidR="003A30E3" w:rsidRPr="00F80051" w:rsidRDefault="003A30E3" w:rsidP="003A30E3">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3A30E3" w:rsidRPr="00F80051" w14:paraId="0C0EFE54" w14:textId="77777777" w:rsidTr="00EF7DFA">
        <w:tc>
          <w:tcPr>
            <w:tcW w:w="9854" w:type="dxa"/>
            <w:tcBorders>
              <w:top w:val="single" w:sz="18" w:space="0" w:color="auto"/>
              <w:left w:val="single" w:sz="18" w:space="0" w:color="auto"/>
              <w:bottom w:val="single" w:sz="18" w:space="0" w:color="auto"/>
              <w:right w:val="single" w:sz="18" w:space="0" w:color="auto"/>
            </w:tcBorders>
          </w:tcPr>
          <w:p w14:paraId="0E8D2591" w14:textId="77777777" w:rsidR="003A30E3" w:rsidRPr="00F80051" w:rsidRDefault="003A30E3" w:rsidP="00EF7DFA">
            <w:pPr>
              <w:spacing w:after="0" w:line="240" w:lineRule="auto"/>
              <w:rPr>
                <w:rFonts w:ascii="Gill Sans MT" w:eastAsia="Times New Roman" w:hAnsi="Gill Sans MT" w:cs="Times New Roman"/>
                <w:lang w:eastAsia="en-GB"/>
              </w:rPr>
            </w:pPr>
          </w:p>
          <w:p w14:paraId="57E6E6CB" w14:textId="77777777" w:rsidR="003A30E3" w:rsidRPr="00F80051" w:rsidRDefault="003A30E3" w:rsidP="00EF7DFA">
            <w:pPr>
              <w:spacing w:after="0" w:line="240" w:lineRule="auto"/>
              <w:rPr>
                <w:rFonts w:ascii="Gill Sans MT" w:eastAsia="Times New Roman" w:hAnsi="Gill Sans MT" w:cs="Times New Roman"/>
                <w:lang w:eastAsia="en-GB"/>
              </w:rPr>
            </w:pPr>
          </w:p>
          <w:p w14:paraId="5030DFA6" w14:textId="77777777" w:rsidR="003A30E3" w:rsidRPr="00F80051" w:rsidRDefault="003A30E3" w:rsidP="00EF7DFA">
            <w:pPr>
              <w:spacing w:after="0" w:line="240" w:lineRule="auto"/>
              <w:rPr>
                <w:rFonts w:ascii="Gill Sans MT" w:eastAsia="Times New Roman" w:hAnsi="Gill Sans MT" w:cs="Times New Roman"/>
                <w:lang w:eastAsia="en-GB"/>
              </w:rPr>
            </w:pPr>
          </w:p>
          <w:p w14:paraId="7E00BE57" w14:textId="77777777" w:rsidR="003A30E3" w:rsidRPr="00F80051" w:rsidRDefault="003A30E3" w:rsidP="00EF7DFA">
            <w:pPr>
              <w:spacing w:after="0" w:line="240" w:lineRule="auto"/>
              <w:rPr>
                <w:rFonts w:ascii="Gill Sans MT" w:eastAsia="Times New Roman" w:hAnsi="Gill Sans MT" w:cs="Times New Roman"/>
                <w:lang w:eastAsia="en-GB"/>
              </w:rPr>
            </w:pPr>
          </w:p>
          <w:p w14:paraId="7D93040A" w14:textId="77777777" w:rsidR="003A30E3" w:rsidRPr="00F80051" w:rsidRDefault="003A30E3" w:rsidP="00EF7DFA">
            <w:pPr>
              <w:spacing w:after="0" w:line="240" w:lineRule="auto"/>
              <w:rPr>
                <w:rFonts w:ascii="Gill Sans MT" w:eastAsia="Times New Roman" w:hAnsi="Gill Sans MT" w:cs="Times New Roman"/>
                <w:lang w:eastAsia="en-GB"/>
              </w:rPr>
            </w:pPr>
          </w:p>
        </w:tc>
      </w:tr>
    </w:tbl>
    <w:p w14:paraId="2DFCB6A4" w14:textId="77777777" w:rsidR="003A30E3" w:rsidRDefault="003A30E3" w:rsidP="00F80051">
      <w:pPr>
        <w:spacing w:after="0" w:line="240" w:lineRule="auto"/>
        <w:rPr>
          <w:rFonts w:ascii="Gill Sans MT" w:eastAsia="Times New Roman" w:hAnsi="Gill Sans MT" w:cs="Times New Roman"/>
          <w:lang w:eastAsia="en-GB"/>
        </w:rPr>
      </w:pPr>
    </w:p>
    <w:p w14:paraId="7B4AF4F5" w14:textId="77777777" w:rsidR="003A30E3" w:rsidRDefault="003A30E3" w:rsidP="00F80051">
      <w:pPr>
        <w:spacing w:after="0" w:line="240" w:lineRule="auto"/>
        <w:rPr>
          <w:rFonts w:ascii="Gill Sans MT" w:eastAsia="Times New Roman" w:hAnsi="Gill Sans MT" w:cs="Times New Roman"/>
          <w:lang w:eastAsia="en-GB"/>
        </w:rPr>
      </w:pPr>
    </w:p>
    <w:p w14:paraId="5E3B9CC9" w14:textId="77777777" w:rsidR="003A30E3" w:rsidRDefault="003A30E3" w:rsidP="00F80051">
      <w:pPr>
        <w:spacing w:after="0" w:line="240" w:lineRule="auto"/>
        <w:rPr>
          <w:rFonts w:ascii="Gill Sans MT" w:eastAsia="Times New Roman" w:hAnsi="Gill Sans MT" w:cs="Times New Roman"/>
          <w:lang w:eastAsia="en-GB"/>
        </w:rPr>
      </w:pPr>
    </w:p>
    <w:p w14:paraId="426A45DB" w14:textId="77777777" w:rsidR="003A30E3" w:rsidRPr="00F80051" w:rsidRDefault="003A30E3" w:rsidP="00F80051">
      <w:pPr>
        <w:spacing w:after="0" w:line="240" w:lineRule="auto"/>
        <w:rPr>
          <w:rFonts w:ascii="Gill Sans MT" w:eastAsia="Times New Roman" w:hAnsi="Gill Sans MT" w:cs="Times New Roman"/>
          <w:lang w:eastAsia="en-GB"/>
        </w:rPr>
      </w:pPr>
    </w:p>
    <w:p w14:paraId="1CA64A74" w14:textId="77777777" w:rsidR="00F80051" w:rsidRPr="00F80051" w:rsidRDefault="00F80051" w:rsidP="00F80051">
      <w:pPr>
        <w:spacing w:after="0" w:line="240" w:lineRule="auto"/>
        <w:rPr>
          <w:rFonts w:ascii="Gill Sans MT" w:eastAsia="Times New Roman" w:hAnsi="Gill Sans MT" w:cs="Times New Roman"/>
          <w:lang w:eastAsia="en-GB"/>
        </w:rPr>
      </w:pPr>
    </w:p>
    <w:p w14:paraId="328309D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681CBAA4" w14:textId="77777777" w:rsidR="00F80051" w:rsidRPr="00F80051" w:rsidRDefault="00F80051" w:rsidP="00F80051">
      <w:pPr>
        <w:spacing w:after="0" w:line="240" w:lineRule="auto"/>
        <w:rPr>
          <w:rFonts w:ascii="Gill Sans MT" w:eastAsia="Times New Roman" w:hAnsi="Gill Sans MT" w:cs="Times New Roman"/>
          <w:b/>
          <w:lang w:eastAsia="en-GB"/>
        </w:rPr>
      </w:pPr>
    </w:p>
    <w:p w14:paraId="3131215C" w14:textId="77777777" w:rsidR="00F80051" w:rsidRPr="00F80051" w:rsidRDefault="00F80051" w:rsidP="00F80051">
      <w:pPr>
        <w:spacing w:after="0" w:line="240" w:lineRule="auto"/>
        <w:rPr>
          <w:rFonts w:ascii="Gill Sans MT" w:eastAsia="Times New Roman" w:hAnsi="Gill Sans MT" w:cs="Times New Roman"/>
          <w:b/>
          <w:lang w:eastAsia="en-GB"/>
        </w:rPr>
      </w:pPr>
    </w:p>
    <w:p w14:paraId="44D9A2F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7A924B48" w14:textId="7BE2108F" w:rsidR="003400AA" w:rsidRDefault="003400AA" w:rsidP="003400AA">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Tell us about your employee. How long have they worked for you and what is their role, </w:t>
      </w:r>
      <w:r w:rsidRPr="00133EAE">
        <w:rPr>
          <w:rFonts w:ascii="Gill Sans MT" w:hAnsi="Gill Sans MT" w:cs="Arial"/>
          <w:bCs/>
          <w:color w:val="444444"/>
          <w:shd w:val="clear" w:color="auto" w:fill="FFFFFF"/>
        </w:rPr>
        <w:t xml:space="preserve">key </w:t>
      </w:r>
      <w:proofErr w:type="gramStart"/>
      <w:r w:rsidRPr="00133EAE">
        <w:rPr>
          <w:rFonts w:ascii="Gill Sans MT" w:hAnsi="Gill Sans MT" w:cs="Arial"/>
          <w:bCs/>
          <w:color w:val="444444"/>
          <w:shd w:val="clear" w:color="auto" w:fill="FFFFFF"/>
        </w:rPr>
        <w:t>duties</w:t>
      </w:r>
      <w:proofErr w:type="gramEnd"/>
      <w:r w:rsidRPr="00133EAE">
        <w:rPr>
          <w:rFonts w:ascii="Gill Sans MT" w:hAnsi="Gill Sans MT" w:cs="Arial"/>
          <w:bCs/>
          <w:color w:val="444444"/>
          <w:shd w:val="clear" w:color="auto" w:fill="FFFFFF"/>
        </w:rPr>
        <w:t xml:space="preserve"> and responsibilities</w:t>
      </w:r>
      <w:r>
        <w:rPr>
          <w:rFonts w:ascii="Gill Sans MT" w:hAnsi="Gill Sans MT" w:cs="Arial"/>
          <w:bCs/>
          <w:color w:val="444444"/>
          <w:shd w:val="clear" w:color="auto" w:fill="FFFFFF"/>
        </w:rPr>
        <w:t xml:space="preserve">? Max 300 words. </w:t>
      </w:r>
    </w:p>
    <w:p w14:paraId="72E8BC8A"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6A86616D" w14:textId="77777777" w:rsidTr="00F459D2">
        <w:tc>
          <w:tcPr>
            <w:tcW w:w="9854" w:type="dxa"/>
            <w:tcBorders>
              <w:top w:val="single" w:sz="18" w:space="0" w:color="auto"/>
              <w:left w:val="single" w:sz="18" w:space="0" w:color="auto"/>
              <w:bottom w:val="single" w:sz="18" w:space="0" w:color="auto"/>
              <w:right w:val="single" w:sz="18" w:space="0" w:color="auto"/>
            </w:tcBorders>
          </w:tcPr>
          <w:p w14:paraId="6595FC48" w14:textId="77777777" w:rsidR="00F80051" w:rsidRPr="00F80051" w:rsidRDefault="00F80051" w:rsidP="00F80051">
            <w:pPr>
              <w:spacing w:after="0" w:line="240" w:lineRule="auto"/>
              <w:rPr>
                <w:rFonts w:ascii="Gill Sans MT" w:eastAsia="Times New Roman" w:hAnsi="Gill Sans MT" w:cs="Times New Roman"/>
                <w:lang w:eastAsia="en-GB"/>
              </w:rPr>
            </w:pPr>
          </w:p>
          <w:p w14:paraId="45FC43A0" w14:textId="77777777" w:rsidR="00F80051" w:rsidRPr="00F80051" w:rsidRDefault="00F80051" w:rsidP="00F80051">
            <w:pPr>
              <w:spacing w:after="0" w:line="240" w:lineRule="auto"/>
              <w:rPr>
                <w:rFonts w:ascii="Gill Sans MT" w:eastAsia="Times New Roman" w:hAnsi="Gill Sans MT" w:cs="Times New Roman"/>
                <w:lang w:eastAsia="en-GB"/>
              </w:rPr>
            </w:pPr>
          </w:p>
          <w:p w14:paraId="79BB396C" w14:textId="77777777" w:rsidR="00F80051" w:rsidRPr="00F80051" w:rsidRDefault="00F80051" w:rsidP="00F80051">
            <w:pPr>
              <w:spacing w:after="0" w:line="240" w:lineRule="auto"/>
              <w:rPr>
                <w:rFonts w:ascii="Gill Sans MT" w:eastAsia="Times New Roman" w:hAnsi="Gill Sans MT" w:cs="Times New Roman"/>
                <w:lang w:eastAsia="en-GB"/>
              </w:rPr>
            </w:pPr>
          </w:p>
          <w:p w14:paraId="1E96DE72" w14:textId="77777777" w:rsidR="00F80051" w:rsidRPr="00F80051" w:rsidRDefault="00F80051" w:rsidP="00F80051">
            <w:pPr>
              <w:spacing w:after="0" w:line="240" w:lineRule="auto"/>
              <w:rPr>
                <w:rFonts w:ascii="Gill Sans MT" w:eastAsia="Times New Roman" w:hAnsi="Gill Sans MT" w:cs="Times New Roman"/>
                <w:lang w:eastAsia="en-GB"/>
              </w:rPr>
            </w:pPr>
          </w:p>
          <w:p w14:paraId="1CE078C8"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0548B75" w14:textId="77777777" w:rsidR="00F80051" w:rsidRPr="00F80051" w:rsidRDefault="00F80051" w:rsidP="00F80051">
      <w:pPr>
        <w:spacing w:after="0" w:line="240" w:lineRule="auto"/>
        <w:rPr>
          <w:rFonts w:ascii="Gill Sans MT" w:eastAsia="Times New Roman" w:hAnsi="Gill Sans MT" w:cs="Times New Roman"/>
          <w:lang w:eastAsia="en-GB"/>
        </w:rPr>
      </w:pPr>
    </w:p>
    <w:p w14:paraId="0676E0D3" w14:textId="77777777" w:rsidR="00F80051" w:rsidRPr="00F80051" w:rsidRDefault="00F80051" w:rsidP="00F80051">
      <w:pPr>
        <w:spacing w:after="0" w:line="240" w:lineRule="auto"/>
        <w:rPr>
          <w:rFonts w:ascii="Gill Sans MT" w:eastAsia="Times New Roman" w:hAnsi="Gill Sans MT" w:cs="Times New Roman"/>
          <w:b/>
          <w:lang w:eastAsia="en-GB"/>
        </w:rPr>
      </w:pPr>
    </w:p>
    <w:p w14:paraId="199B9F8C"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79DFC006" w14:textId="76F02A17" w:rsidR="007509C9" w:rsidRPr="00133EAE" w:rsidRDefault="007509C9" w:rsidP="007509C9">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How has </w:t>
      </w:r>
      <w:r w:rsidRPr="00133EAE">
        <w:rPr>
          <w:rFonts w:ascii="Gill Sans MT" w:hAnsi="Gill Sans MT" w:cs="Arial"/>
          <w:bCs/>
          <w:color w:val="444444"/>
          <w:shd w:val="clear" w:color="auto" w:fill="FFFFFF"/>
        </w:rPr>
        <w:t xml:space="preserve">your </w:t>
      </w:r>
      <w:r>
        <w:rPr>
          <w:rFonts w:ascii="Gill Sans MT" w:hAnsi="Gill Sans MT" w:cs="Arial"/>
          <w:bCs/>
          <w:color w:val="444444"/>
          <w:shd w:val="clear" w:color="auto" w:fill="FFFFFF"/>
        </w:rPr>
        <w:t>employee</w:t>
      </w:r>
      <w:r w:rsidRPr="00133EAE">
        <w:rPr>
          <w:rFonts w:ascii="Gill Sans MT" w:hAnsi="Gill Sans MT" w:cs="Arial"/>
          <w:bCs/>
          <w:color w:val="444444"/>
          <w:shd w:val="clear" w:color="auto" w:fill="FFFFFF"/>
        </w:rPr>
        <w:t xml:space="preserve"> has contributed to </w:t>
      </w:r>
      <w:r>
        <w:rPr>
          <w:rFonts w:ascii="Gill Sans MT" w:hAnsi="Gill Sans MT" w:cs="Arial"/>
          <w:bCs/>
          <w:color w:val="444444"/>
          <w:shd w:val="clear" w:color="auto" w:fill="FFFFFF"/>
        </w:rPr>
        <w:t xml:space="preserve">your firms’ businesses objectives and what beneficial </w:t>
      </w:r>
      <w:r w:rsidRPr="00133EAE">
        <w:rPr>
          <w:rFonts w:ascii="Gill Sans MT" w:hAnsi="Gill Sans MT" w:cs="Arial"/>
          <w:bCs/>
          <w:color w:val="444444"/>
          <w:shd w:val="clear" w:color="auto" w:fill="FFFFFF"/>
        </w:rPr>
        <w:t xml:space="preserve">impact </w:t>
      </w:r>
      <w:r>
        <w:rPr>
          <w:rFonts w:ascii="Gill Sans MT" w:hAnsi="Gill Sans MT" w:cs="Arial"/>
          <w:bCs/>
          <w:color w:val="444444"/>
          <w:shd w:val="clear" w:color="auto" w:fill="FFFFFF"/>
        </w:rPr>
        <w:t xml:space="preserve">has this </w:t>
      </w:r>
      <w:r w:rsidRPr="00133EAE">
        <w:rPr>
          <w:rFonts w:ascii="Gill Sans MT" w:hAnsi="Gill Sans MT" w:cs="Arial"/>
          <w:bCs/>
          <w:color w:val="444444"/>
          <w:shd w:val="clear" w:color="auto" w:fill="FFFFFF"/>
        </w:rPr>
        <w:t>had</w:t>
      </w:r>
      <w:r>
        <w:rPr>
          <w:rFonts w:ascii="Gill Sans MT" w:hAnsi="Gill Sans MT" w:cs="Arial"/>
          <w:bCs/>
          <w:color w:val="444444"/>
          <w:shd w:val="clear" w:color="auto" w:fill="FFFFFF"/>
        </w:rPr>
        <w:t>? Max 300 words.</w:t>
      </w:r>
    </w:p>
    <w:p w14:paraId="1AFE30E7" w14:textId="77777777"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2C9E4B9A" w14:textId="77777777" w:rsidTr="00F459D2">
        <w:tc>
          <w:tcPr>
            <w:tcW w:w="9854" w:type="dxa"/>
            <w:tcBorders>
              <w:top w:val="single" w:sz="18" w:space="0" w:color="auto"/>
              <w:left w:val="single" w:sz="18" w:space="0" w:color="auto"/>
              <w:bottom w:val="single" w:sz="18" w:space="0" w:color="auto"/>
              <w:right w:val="single" w:sz="18" w:space="0" w:color="auto"/>
            </w:tcBorders>
          </w:tcPr>
          <w:p w14:paraId="24A6CBF7" w14:textId="77777777" w:rsidR="00F80051" w:rsidRPr="00F80051" w:rsidRDefault="00F80051" w:rsidP="00F80051">
            <w:pPr>
              <w:spacing w:after="0" w:line="240" w:lineRule="auto"/>
              <w:rPr>
                <w:rFonts w:ascii="Gill Sans MT" w:eastAsia="Times New Roman" w:hAnsi="Gill Sans MT" w:cs="Times New Roman"/>
                <w:lang w:eastAsia="en-GB"/>
              </w:rPr>
            </w:pPr>
          </w:p>
          <w:p w14:paraId="2DEB7622" w14:textId="77777777" w:rsidR="00F80051" w:rsidRPr="00F80051" w:rsidRDefault="00F80051" w:rsidP="00F80051">
            <w:pPr>
              <w:spacing w:after="0" w:line="240" w:lineRule="auto"/>
              <w:rPr>
                <w:rFonts w:ascii="Gill Sans MT" w:eastAsia="Times New Roman" w:hAnsi="Gill Sans MT" w:cs="Times New Roman"/>
                <w:lang w:eastAsia="en-GB"/>
              </w:rPr>
            </w:pPr>
          </w:p>
          <w:p w14:paraId="3D1FC10E" w14:textId="77777777" w:rsidR="00F80051" w:rsidRPr="00F80051" w:rsidRDefault="00F80051" w:rsidP="00F80051">
            <w:pPr>
              <w:spacing w:after="0" w:line="240" w:lineRule="auto"/>
              <w:rPr>
                <w:rFonts w:ascii="Gill Sans MT" w:eastAsia="Times New Roman" w:hAnsi="Gill Sans MT" w:cs="Times New Roman"/>
                <w:lang w:eastAsia="en-GB"/>
              </w:rPr>
            </w:pPr>
          </w:p>
          <w:p w14:paraId="063E139A" w14:textId="77777777" w:rsidR="00F80051" w:rsidRPr="00F80051" w:rsidRDefault="00F80051" w:rsidP="00F80051">
            <w:pPr>
              <w:spacing w:after="0" w:line="240" w:lineRule="auto"/>
              <w:rPr>
                <w:rFonts w:ascii="Gill Sans MT" w:eastAsia="Times New Roman" w:hAnsi="Gill Sans MT" w:cs="Times New Roman"/>
                <w:lang w:eastAsia="en-GB"/>
              </w:rPr>
            </w:pPr>
          </w:p>
          <w:p w14:paraId="1682A26F"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FC70D2A" w14:textId="77777777" w:rsidR="00F80051" w:rsidRPr="00F80051" w:rsidRDefault="00F80051" w:rsidP="00F80051">
      <w:pPr>
        <w:spacing w:after="0" w:line="240" w:lineRule="auto"/>
        <w:rPr>
          <w:rFonts w:ascii="Gill Sans MT" w:eastAsia="Times New Roman" w:hAnsi="Gill Sans MT" w:cs="Times New Roman"/>
          <w:lang w:eastAsia="en-GB"/>
        </w:rPr>
      </w:pPr>
    </w:p>
    <w:p w14:paraId="2250E34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65869BAE" w14:textId="77777777" w:rsidR="00C654FF" w:rsidRPr="00512A35" w:rsidRDefault="00C654FF" w:rsidP="00C654FF">
      <w:pPr>
        <w:spacing w:after="0" w:line="240" w:lineRule="auto"/>
        <w:rPr>
          <w:rFonts w:ascii="Gill Sans MT" w:eastAsia="Times New Roman" w:hAnsi="Gill Sans MT" w:cs="Times New Roman"/>
          <w:lang w:eastAsia="en-GB"/>
        </w:rPr>
      </w:pPr>
      <w:r w:rsidRPr="00133EAE">
        <w:rPr>
          <w:rFonts w:ascii="Gill Sans MT" w:hAnsi="Gill Sans MT" w:cs="Arial"/>
          <w:bCs/>
          <w:color w:val="444444"/>
          <w:shd w:val="clear" w:color="auto" w:fill="FFFFFF"/>
        </w:rPr>
        <w:t xml:space="preserve">How is the performance of your </w:t>
      </w:r>
      <w:r>
        <w:rPr>
          <w:rFonts w:ascii="Gill Sans MT" w:hAnsi="Gill Sans MT" w:cs="Arial"/>
          <w:bCs/>
          <w:color w:val="444444"/>
          <w:shd w:val="clear" w:color="auto" w:fill="FFFFFF"/>
        </w:rPr>
        <w:t>employee</w:t>
      </w:r>
      <w:r w:rsidRPr="00133EAE">
        <w:rPr>
          <w:rFonts w:ascii="Gill Sans MT" w:hAnsi="Gill Sans MT" w:cs="Arial"/>
          <w:bCs/>
          <w:color w:val="444444"/>
          <w:shd w:val="clear" w:color="auto" w:fill="FFFFFF"/>
        </w:rPr>
        <w:t xml:space="preserve"> measured</w:t>
      </w:r>
      <w:r>
        <w:rPr>
          <w:rFonts w:ascii="Gill Sans MT" w:hAnsi="Gill Sans MT" w:cs="Arial"/>
          <w:bCs/>
          <w:color w:val="444444"/>
          <w:shd w:val="clear" w:color="auto" w:fill="FFFFFF"/>
        </w:rPr>
        <w:t>? P</w:t>
      </w:r>
      <w:r w:rsidRPr="00133EAE">
        <w:rPr>
          <w:rFonts w:ascii="Gill Sans MT" w:hAnsi="Gill Sans MT" w:cs="Arial"/>
          <w:bCs/>
          <w:color w:val="444444"/>
          <w:shd w:val="clear" w:color="auto" w:fill="FFFFFF"/>
        </w:rPr>
        <w:t xml:space="preserve">lease provide details such as feedback, costs savings and innovation. </w:t>
      </w:r>
      <w:r>
        <w:rPr>
          <w:rFonts w:ascii="Gill Sans MT" w:hAnsi="Gill Sans MT" w:cs="Arial"/>
          <w:bCs/>
          <w:color w:val="444444"/>
          <w:shd w:val="clear" w:color="auto" w:fill="FFFFFF"/>
        </w:rPr>
        <w:t>What are</w:t>
      </w:r>
      <w:r w:rsidRPr="00133EAE">
        <w:rPr>
          <w:rFonts w:ascii="Gill Sans MT" w:hAnsi="Gill Sans MT" w:cs="Arial"/>
          <w:bCs/>
          <w:color w:val="444444"/>
          <w:shd w:val="clear" w:color="auto" w:fill="FFFFFF"/>
        </w:rPr>
        <w:t xml:space="preserve"> thei</w:t>
      </w:r>
      <w:r>
        <w:rPr>
          <w:rFonts w:ascii="Gill Sans MT" w:hAnsi="Gill Sans MT" w:cs="Arial"/>
          <w:bCs/>
          <w:color w:val="444444"/>
          <w:shd w:val="clear" w:color="auto" w:fill="FFFFFF"/>
        </w:rPr>
        <w:t xml:space="preserve">r outstanding achievements with your firm over the last 12 months? Max 300 words. </w:t>
      </w:r>
    </w:p>
    <w:p w14:paraId="65ECEDF5" w14:textId="77777777" w:rsidR="00F80051" w:rsidRPr="00F80051" w:rsidRDefault="00F80051" w:rsidP="00F80051">
      <w:pPr>
        <w:spacing w:after="0" w:line="240" w:lineRule="auto"/>
        <w:rPr>
          <w:rFonts w:ascii="Gill Sans MT" w:eastAsia="Times New Roman" w:hAnsi="Gill Sans MT" w:cs="Times New Roman"/>
          <w:lang w:eastAsia="en-GB"/>
        </w:rPr>
      </w:pPr>
    </w:p>
    <w:p w14:paraId="4D71B814"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5C1D358" w14:textId="77777777" w:rsidTr="00F459D2">
        <w:tc>
          <w:tcPr>
            <w:tcW w:w="9854" w:type="dxa"/>
            <w:tcBorders>
              <w:top w:val="single" w:sz="18" w:space="0" w:color="auto"/>
              <w:left w:val="single" w:sz="18" w:space="0" w:color="auto"/>
              <w:bottom w:val="single" w:sz="18" w:space="0" w:color="auto"/>
              <w:right w:val="single" w:sz="18" w:space="0" w:color="auto"/>
            </w:tcBorders>
          </w:tcPr>
          <w:p w14:paraId="1EAFBC92" w14:textId="77777777" w:rsidR="00F80051" w:rsidRPr="00F80051" w:rsidRDefault="00F80051" w:rsidP="00F80051">
            <w:pPr>
              <w:spacing w:after="0" w:line="360" w:lineRule="auto"/>
              <w:jc w:val="both"/>
              <w:rPr>
                <w:rFonts w:ascii="Gill Sans MT" w:eastAsia="Times New Roman" w:hAnsi="Gill Sans MT" w:cs="Arial"/>
                <w:lang w:eastAsia="en-GB"/>
              </w:rPr>
            </w:pPr>
          </w:p>
          <w:p w14:paraId="56E1F6B1"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67D5B826" w14:textId="77777777" w:rsidR="00F80051" w:rsidRPr="00F80051" w:rsidRDefault="00F80051" w:rsidP="00F80051">
      <w:pPr>
        <w:spacing w:after="0" w:line="240" w:lineRule="auto"/>
        <w:rPr>
          <w:rFonts w:ascii="Gill Sans MT" w:eastAsia="Times New Roman" w:hAnsi="Gill Sans MT" w:cs="Times New Roman"/>
          <w:lang w:eastAsia="en-GB"/>
        </w:rPr>
      </w:pPr>
    </w:p>
    <w:p w14:paraId="0D067A33" w14:textId="77777777" w:rsidR="00F80051" w:rsidRPr="00F80051" w:rsidRDefault="00F80051" w:rsidP="00F80051">
      <w:pPr>
        <w:spacing w:after="0" w:line="240" w:lineRule="auto"/>
        <w:rPr>
          <w:rFonts w:ascii="Gill Sans MT" w:eastAsia="Times New Roman" w:hAnsi="Gill Sans MT" w:cs="Times New Roman"/>
          <w:lang w:eastAsia="en-GB"/>
        </w:rPr>
      </w:pPr>
    </w:p>
    <w:p w14:paraId="4C8ABBB0" w14:textId="77777777" w:rsidR="00F80051" w:rsidRPr="00F80051" w:rsidRDefault="00F80051" w:rsidP="00F80051">
      <w:pPr>
        <w:spacing w:after="0" w:line="240" w:lineRule="auto"/>
        <w:rPr>
          <w:rFonts w:ascii="Gill Sans MT" w:eastAsia="Times New Roman" w:hAnsi="Gill Sans MT" w:cs="Times New Roman"/>
          <w:lang w:eastAsia="en-GB"/>
        </w:rPr>
      </w:pPr>
    </w:p>
    <w:p w14:paraId="014F1B85"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6D2A833B" w14:textId="77777777" w:rsidR="00C90242" w:rsidRPr="00032B48" w:rsidRDefault="00C90242" w:rsidP="00C90242">
      <w:pPr>
        <w:shd w:val="clear" w:color="auto" w:fill="FFFFFF"/>
        <w:spacing w:after="150" w:line="240" w:lineRule="auto"/>
        <w:textAlignment w:val="baseline"/>
        <w:rPr>
          <w:rFonts w:ascii="Gill Sans MT" w:eastAsia="Times New Roman" w:hAnsi="Gill Sans MT" w:cs="Arial"/>
          <w:color w:val="222222"/>
          <w:sz w:val="21"/>
          <w:szCs w:val="21"/>
          <w:lang w:eastAsia="en-GB"/>
        </w:rPr>
      </w:pPr>
      <w:r w:rsidRPr="00032B48">
        <w:rPr>
          <w:rFonts w:ascii="Gill Sans MT" w:hAnsi="Gill Sans MT" w:cs="Lucida Sans Unicode"/>
          <w:color w:val="434343"/>
        </w:rPr>
        <w:t xml:space="preserve">Please give details of the work ethic of your employee, </w:t>
      </w:r>
      <w:r>
        <w:rPr>
          <w:rFonts w:ascii="Gill Sans MT" w:hAnsi="Gill Sans MT" w:cs="Lucida Sans Unicode"/>
          <w:color w:val="434343"/>
        </w:rPr>
        <w:t xml:space="preserve">such as </w:t>
      </w:r>
      <w:r w:rsidRPr="00032B48">
        <w:rPr>
          <w:rFonts w:ascii="Gill Sans MT" w:hAnsi="Gill Sans MT" w:cs="Lucida Sans Unicode"/>
          <w:color w:val="434343"/>
        </w:rPr>
        <w:t xml:space="preserve">their </w:t>
      </w:r>
      <w:r w:rsidRPr="00032B48">
        <w:rPr>
          <w:rFonts w:ascii="Gill Sans MT" w:eastAsia="Times New Roman" w:hAnsi="Gill Sans MT" w:cs="Arial"/>
          <w:color w:val="222222"/>
          <w:lang w:eastAsia="en-GB"/>
        </w:rPr>
        <w:t xml:space="preserve">dedication, </w:t>
      </w:r>
      <w:proofErr w:type="gramStart"/>
      <w:r w:rsidRPr="00032B48">
        <w:rPr>
          <w:rFonts w:ascii="Gill Sans MT" w:eastAsia="Times New Roman" w:hAnsi="Gill Sans MT" w:cs="Arial"/>
          <w:color w:val="222222"/>
          <w:lang w:eastAsia="en-GB"/>
        </w:rPr>
        <w:t>loyalty</w:t>
      </w:r>
      <w:proofErr w:type="gramEnd"/>
      <w:r>
        <w:rPr>
          <w:rFonts w:ascii="Gill Sans MT" w:eastAsia="Times New Roman" w:hAnsi="Gill Sans MT" w:cs="Arial"/>
          <w:color w:val="222222"/>
          <w:lang w:eastAsia="en-GB"/>
        </w:rPr>
        <w:t xml:space="preserve"> and</w:t>
      </w:r>
      <w:r w:rsidRPr="00032B48">
        <w:rPr>
          <w:rFonts w:ascii="Gill Sans MT" w:eastAsia="Times New Roman" w:hAnsi="Gill Sans MT" w:cs="Arial"/>
          <w:color w:val="222222"/>
          <w:lang w:eastAsia="en-GB"/>
        </w:rPr>
        <w:t xml:space="preserve"> consistent standards of excellence. How do they motivate and inspire other </w:t>
      </w:r>
      <w:r>
        <w:rPr>
          <w:rFonts w:ascii="Gill Sans MT" w:eastAsia="Times New Roman" w:hAnsi="Gill Sans MT" w:cs="Arial"/>
          <w:color w:val="222222"/>
          <w:lang w:eastAsia="en-GB"/>
        </w:rPr>
        <w:t>staff</w:t>
      </w:r>
      <w:r w:rsidRPr="00032B48">
        <w:rPr>
          <w:rFonts w:ascii="Gill Sans MT" w:eastAsia="Times New Roman" w:hAnsi="Gill Sans MT" w:cs="Arial"/>
          <w:color w:val="222222"/>
          <w:sz w:val="21"/>
          <w:szCs w:val="21"/>
          <w:lang w:eastAsia="en-GB"/>
        </w:rPr>
        <w:t xml:space="preserve">? Max 300 words. </w:t>
      </w:r>
    </w:p>
    <w:p w14:paraId="5EE04579" w14:textId="77777777" w:rsidR="00F80051" w:rsidRPr="00F80051" w:rsidRDefault="00F80051" w:rsidP="00F80051">
      <w:pPr>
        <w:spacing w:after="0" w:line="240" w:lineRule="auto"/>
        <w:rPr>
          <w:rFonts w:ascii="Gill Sans MT" w:eastAsia="Times New Roman" w:hAnsi="Gill Sans MT" w:cs="Times New Roman"/>
          <w:lang w:eastAsia="en-GB"/>
        </w:rPr>
      </w:pPr>
    </w:p>
    <w:p w14:paraId="5CD6170F" w14:textId="77777777"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80051" w:rsidRPr="00F80051" w14:paraId="35CE16CC" w14:textId="77777777" w:rsidTr="0029441B">
        <w:tc>
          <w:tcPr>
            <w:tcW w:w="9854" w:type="dxa"/>
          </w:tcPr>
          <w:p w14:paraId="1C3F8E11" w14:textId="77777777" w:rsidR="00F80051" w:rsidRPr="00F80051" w:rsidRDefault="00F80051" w:rsidP="00F80051">
            <w:pPr>
              <w:spacing w:after="0" w:line="360" w:lineRule="auto"/>
              <w:jc w:val="both"/>
              <w:rPr>
                <w:rFonts w:ascii="Gill Sans MT" w:eastAsia="Times New Roman" w:hAnsi="Gill Sans MT" w:cs="Arial"/>
                <w:lang w:eastAsia="en-GB"/>
              </w:rPr>
            </w:pPr>
          </w:p>
          <w:p w14:paraId="4D39E011" w14:textId="77777777" w:rsidR="00F80051" w:rsidRPr="00F80051" w:rsidRDefault="00F80051" w:rsidP="00F80051">
            <w:pPr>
              <w:spacing w:after="0" w:line="360" w:lineRule="auto"/>
              <w:jc w:val="both"/>
              <w:rPr>
                <w:rFonts w:ascii="Gill Sans MT" w:eastAsia="Times New Roman" w:hAnsi="Gill Sans MT" w:cs="Arial"/>
                <w:lang w:eastAsia="en-GB"/>
              </w:rPr>
            </w:pPr>
          </w:p>
          <w:p w14:paraId="4055C75D"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3E4D6C0C" w14:textId="77777777" w:rsidR="00F80051" w:rsidRPr="00F80051" w:rsidRDefault="00F80051" w:rsidP="00F80051">
      <w:pPr>
        <w:spacing w:after="0" w:line="240" w:lineRule="auto"/>
        <w:rPr>
          <w:rFonts w:ascii="Gill Sans MT" w:eastAsia="Times New Roman" w:hAnsi="Gill Sans MT" w:cs="Times New Roman"/>
          <w:lang w:eastAsia="en-GB"/>
        </w:rPr>
      </w:pPr>
    </w:p>
    <w:p w14:paraId="3B36DD54" w14:textId="77777777" w:rsidR="00F80051" w:rsidRPr="00F80051" w:rsidRDefault="00F80051" w:rsidP="00F80051">
      <w:pPr>
        <w:spacing w:after="0" w:line="240" w:lineRule="auto"/>
        <w:rPr>
          <w:rFonts w:ascii="Gill Sans MT" w:eastAsia="Times New Roman" w:hAnsi="Gill Sans MT" w:cs="Times New Roman"/>
          <w:b/>
          <w:lang w:eastAsia="en-GB"/>
        </w:rPr>
      </w:pPr>
    </w:p>
    <w:p w14:paraId="42D5B89B" w14:textId="77777777" w:rsidR="00F80051" w:rsidRPr="00F80051" w:rsidRDefault="00F80051" w:rsidP="00F80051">
      <w:pPr>
        <w:spacing w:after="0" w:line="360" w:lineRule="auto"/>
        <w:jc w:val="both"/>
        <w:rPr>
          <w:rFonts w:ascii="Gill Sans MT" w:eastAsia="Times New Roman" w:hAnsi="Gill Sans MT" w:cs="Arial"/>
          <w:lang w:eastAsia="en-GB"/>
        </w:rPr>
      </w:pPr>
    </w:p>
    <w:p w14:paraId="1C17EB07"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14:paraId="64ED2EAB" w14:textId="77777777" w:rsidR="000B73BF" w:rsidRPr="00512A35" w:rsidRDefault="000B73BF" w:rsidP="000B73BF">
      <w:pPr>
        <w:spacing w:after="0" w:line="240" w:lineRule="auto"/>
        <w:rPr>
          <w:rFonts w:ascii="Gill Sans MT" w:eastAsia="Times New Roman" w:hAnsi="Gill Sans MT" w:cs="Times New Roman"/>
          <w:lang w:eastAsia="en-GB"/>
        </w:rPr>
      </w:pPr>
      <w:r w:rsidRPr="00133EAE">
        <w:rPr>
          <w:rFonts w:ascii="Gill Sans MT" w:hAnsi="Gill Sans MT" w:cs="Lucida Sans Unicode"/>
          <w:color w:val="434343"/>
        </w:rPr>
        <w:t xml:space="preserve">Please </w:t>
      </w:r>
      <w:r>
        <w:rPr>
          <w:rFonts w:ascii="Gill Sans MT" w:hAnsi="Gill Sans MT" w:cs="Lucida Sans Unicode"/>
          <w:color w:val="434343"/>
        </w:rPr>
        <w:t>give</w:t>
      </w:r>
      <w:r w:rsidRPr="00133EAE">
        <w:rPr>
          <w:rFonts w:ascii="Gill Sans MT" w:hAnsi="Gill Sans MT" w:cs="Lucida Sans Unicode"/>
          <w:color w:val="434343"/>
        </w:rPr>
        <w:t xml:space="preserve"> details of any recognised </w:t>
      </w:r>
      <w:r>
        <w:rPr>
          <w:rFonts w:ascii="Gill Sans MT" w:hAnsi="Gill Sans MT" w:cs="Lucida Sans Unicode"/>
          <w:color w:val="434343"/>
        </w:rPr>
        <w:t xml:space="preserve">career path, professional </w:t>
      </w:r>
      <w:r w:rsidRPr="00133EAE">
        <w:rPr>
          <w:rFonts w:ascii="Gill Sans MT" w:hAnsi="Gill Sans MT" w:cs="Lucida Sans Unicode"/>
          <w:color w:val="434343"/>
        </w:rPr>
        <w:t xml:space="preserve">training scheme or in-house training programme the </w:t>
      </w:r>
      <w:r>
        <w:rPr>
          <w:rFonts w:ascii="Gill Sans MT" w:hAnsi="Gill Sans MT" w:cs="Lucida Sans Unicode"/>
          <w:color w:val="434343"/>
        </w:rPr>
        <w:t>employee</w:t>
      </w:r>
      <w:r w:rsidRPr="00133EAE">
        <w:rPr>
          <w:rFonts w:ascii="Gill Sans MT" w:hAnsi="Gill Sans MT" w:cs="Lucida Sans Unicode"/>
          <w:color w:val="434343"/>
        </w:rPr>
        <w:t xml:space="preserve"> is following</w:t>
      </w:r>
      <w:r>
        <w:rPr>
          <w:rFonts w:ascii="Gill Sans MT" w:hAnsi="Gill Sans MT" w:cs="Lucida Sans Unicode"/>
          <w:color w:val="434343"/>
        </w:rPr>
        <w:t xml:space="preserve"> and the results of their continued development</w:t>
      </w:r>
      <w:r w:rsidRPr="00133EAE">
        <w:rPr>
          <w:rFonts w:ascii="Gill Sans MT" w:hAnsi="Gill Sans MT" w:cs="Lucida Sans Unicode"/>
          <w:color w:val="434343"/>
        </w:rPr>
        <w:t>.</w:t>
      </w:r>
      <w:r>
        <w:rPr>
          <w:rFonts w:ascii="Gill Sans MT" w:hAnsi="Gill Sans MT" w:cs="Lucida Sans Unicode"/>
          <w:color w:val="434343"/>
        </w:rPr>
        <w:t xml:space="preserve"> Max 300 words.</w:t>
      </w:r>
    </w:p>
    <w:p w14:paraId="062ED05B"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1B8EB5B8" w14:textId="77777777" w:rsidTr="00F459D2">
        <w:tc>
          <w:tcPr>
            <w:tcW w:w="9854" w:type="dxa"/>
          </w:tcPr>
          <w:p w14:paraId="4CFBD54D"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432C52F"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5AC39096"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4CDE048C"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C614B3E" w14:textId="77777777" w:rsidR="00F80051" w:rsidRPr="00F80051" w:rsidRDefault="00F80051" w:rsidP="00F80051">
      <w:pPr>
        <w:spacing w:after="0" w:line="240" w:lineRule="auto"/>
        <w:rPr>
          <w:rFonts w:ascii="Gill Sans MT" w:eastAsia="Times New Roman" w:hAnsi="Gill Sans MT" w:cs="Times New Roman"/>
          <w:b/>
          <w:lang w:eastAsia="en-GB"/>
        </w:rPr>
      </w:pPr>
    </w:p>
    <w:p w14:paraId="3B90884D" w14:textId="77777777" w:rsidR="00F80051" w:rsidRPr="00F80051" w:rsidRDefault="00F80051" w:rsidP="00F80051">
      <w:pPr>
        <w:spacing w:after="0" w:line="360" w:lineRule="auto"/>
        <w:jc w:val="both"/>
        <w:rPr>
          <w:rFonts w:ascii="Gill Sans MT" w:eastAsia="Times New Roman" w:hAnsi="Gill Sans MT" w:cs="Arial"/>
          <w:lang w:eastAsia="en-GB"/>
        </w:rPr>
      </w:pPr>
    </w:p>
    <w:p w14:paraId="32C9D8B3"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14:paraId="4B67DA92" w14:textId="77777777" w:rsidR="00893DFF" w:rsidRPr="00512A35" w:rsidRDefault="00893DFF" w:rsidP="00893DFF">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w:t>
      </w:r>
      <w:r>
        <w:rPr>
          <w:rFonts w:ascii="Gill Sans MT" w:eastAsia="Times New Roman" w:hAnsi="Gill Sans MT" w:cs="Times New Roman"/>
          <w:lang w:eastAsia="en-GB"/>
        </w:rPr>
        <w:t>employee deserves to win the a</w:t>
      </w:r>
      <w:r w:rsidRPr="00512A35">
        <w:rPr>
          <w:rFonts w:ascii="Gill Sans MT" w:eastAsia="Times New Roman" w:hAnsi="Gill Sans MT" w:cs="Times New Roman"/>
          <w:lang w:eastAsia="en-GB"/>
        </w:rPr>
        <w:t xml:space="preserve">ward for </w:t>
      </w:r>
      <w:r>
        <w:rPr>
          <w:rFonts w:ascii="Gill Sans MT" w:eastAsia="Times New Roman" w:hAnsi="Gill Sans MT" w:cs="CenturyGothic,Bold"/>
          <w:bCs/>
          <w:lang w:eastAsia="en-GB"/>
        </w:rPr>
        <w:t>Employee of the Year</w:t>
      </w:r>
      <w:r w:rsidRPr="00512A35">
        <w:rPr>
          <w:rFonts w:ascii="Gill Sans MT" w:eastAsia="Times New Roman" w:hAnsi="Gill Sans MT" w:cs="CenturyGothic,Bold"/>
          <w:bCs/>
          <w:lang w:eastAsia="en-GB"/>
        </w:rPr>
        <w:t xml:space="preserve">? </w:t>
      </w:r>
      <w:r>
        <w:rPr>
          <w:rFonts w:ascii="Gill Sans MT" w:eastAsia="Times New Roman" w:hAnsi="Gill Sans MT" w:cs="CenturyGothic,Bold"/>
          <w:bCs/>
          <w:lang w:eastAsia="en-GB"/>
        </w:rPr>
        <w:t xml:space="preserve">Max 500 words. </w:t>
      </w:r>
    </w:p>
    <w:p w14:paraId="693D4861"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6C24E9FE" w14:textId="77777777" w:rsidTr="00F459D2">
        <w:tc>
          <w:tcPr>
            <w:tcW w:w="9854" w:type="dxa"/>
          </w:tcPr>
          <w:p w14:paraId="6F0E9989"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E2516FB"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FEF588E"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5F31AE22" w14:textId="77777777"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14:paraId="6602E62F" w14:textId="77777777" w:rsidR="00427B28" w:rsidRDefault="00F80051" w:rsidP="00427B28">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427B28">
        <w:rPr>
          <w:rFonts w:ascii="Gill Sans MT" w:eastAsia="Times New Roman" w:hAnsi="Gill Sans MT" w:cs="Times New Roman"/>
          <w:b/>
          <w:lang w:eastAsia="en-GB"/>
        </w:rPr>
        <w:lastRenderedPageBreak/>
        <w:t>Judged Awards Authorisation Confirmation</w:t>
      </w:r>
    </w:p>
    <w:p w14:paraId="18458C2B" w14:textId="77777777" w:rsidR="00427B28" w:rsidRDefault="00427B28" w:rsidP="00427B28">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427B28" w:rsidRPr="00362011" w14:paraId="17A2DE81" w14:textId="77777777" w:rsidTr="00EF7DFA">
        <w:tc>
          <w:tcPr>
            <w:tcW w:w="959" w:type="dxa"/>
          </w:tcPr>
          <w:p w14:paraId="3F1F0119" w14:textId="77777777" w:rsidR="00427B28" w:rsidRDefault="00427B28"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379EDC2" w14:textId="77777777" w:rsidR="00427B28" w:rsidRPr="00362011" w:rsidRDefault="00427B28"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427B28" w:rsidRPr="00362011" w14:paraId="04BB73B1" w14:textId="77777777" w:rsidTr="00EF7DFA">
        <w:tc>
          <w:tcPr>
            <w:tcW w:w="959" w:type="dxa"/>
          </w:tcPr>
          <w:p w14:paraId="5E3EC916" w14:textId="77777777" w:rsidR="00427B28" w:rsidRDefault="00427B28"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9B5431C" w14:textId="77777777" w:rsidR="00427B28" w:rsidRDefault="00427B28"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29DC5527" w14:textId="77777777" w:rsidR="00427B28" w:rsidRPr="00362011" w:rsidRDefault="00427B28"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427B28" w:rsidRPr="00362011" w14:paraId="58BBB5E2" w14:textId="77777777" w:rsidTr="00EF7DFA">
        <w:tc>
          <w:tcPr>
            <w:tcW w:w="959" w:type="dxa"/>
          </w:tcPr>
          <w:p w14:paraId="2651FB75" w14:textId="77777777" w:rsidR="00427B28" w:rsidRDefault="00427B28"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32288D26" w14:textId="77777777" w:rsidR="00427B28" w:rsidRPr="00362011" w:rsidRDefault="00427B28"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343D7917" w14:textId="77777777" w:rsidR="00427B28" w:rsidRPr="00512A35" w:rsidRDefault="00427B28" w:rsidP="00427B28">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355B46F7" w14:textId="77777777" w:rsidR="00427B28" w:rsidRPr="00512A35" w:rsidRDefault="00427B28" w:rsidP="00427B28">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427B28" w:rsidRPr="00512A35" w14:paraId="3E0EB131" w14:textId="77777777" w:rsidTr="00EF7DFA">
        <w:trPr>
          <w:trHeight w:val="680"/>
        </w:trPr>
        <w:tc>
          <w:tcPr>
            <w:tcW w:w="1418" w:type="dxa"/>
            <w:tcBorders>
              <w:right w:val="single" w:sz="18" w:space="0" w:color="333333"/>
            </w:tcBorders>
            <w:vAlign w:val="center"/>
          </w:tcPr>
          <w:p w14:paraId="09BE42E2" w14:textId="77777777" w:rsidR="00427B28" w:rsidRPr="00512A35" w:rsidRDefault="00427B28"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631880B6" w14:textId="77777777" w:rsidR="00427B28" w:rsidRPr="00512A35" w:rsidRDefault="00427B28"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427B28" w:rsidRPr="00512A35" w14:paraId="42ECD206" w14:textId="77777777" w:rsidTr="00EF7DFA">
        <w:trPr>
          <w:trHeight w:val="567"/>
        </w:trPr>
        <w:tc>
          <w:tcPr>
            <w:tcW w:w="1418" w:type="dxa"/>
            <w:vAlign w:val="center"/>
          </w:tcPr>
          <w:p w14:paraId="54B06DEE" w14:textId="77777777" w:rsidR="00427B28" w:rsidRPr="00512A35" w:rsidRDefault="00427B28"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0F762818" w14:textId="77777777" w:rsidR="00427B28" w:rsidRPr="00512A35" w:rsidRDefault="00427B28"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427B28" w:rsidRPr="00512A35" w14:paraId="08255AB3" w14:textId="77777777" w:rsidTr="00EF7DFA">
        <w:trPr>
          <w:trHeight w:val="680"/>
        </w:trPr>
        <w:tc>
          <w:tcPr>
            <w:tcW w:w="1418" w:type="dxa"/>
            <w:tcBorders>
              <w:right w:val="single" w:sz="18" w:space="0" w:color="333333"/>
            </w:tcBorders>
            <w:vAlign w:val="center"/>
          </w:tcPr>
          <w:p w14:paraId="1241F797" w14:textId="77777777" w:rsidR="00427B28" w:rsidRPr="00512A35" w:rsidRDefault="00427B28"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07C4134E" w14:textId="77777777" w:rsidR="00427B28" w:rsidRPr="00512A35" w:rsidRDefault="00427B28"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427B28" w:rsidRPr="00512A35" w14:paraId="45FC9CA6" w14:textId="77777777" w:rsidTr="00EF7DFA">
        <w:trPr>
          <w:trHeight w:val="567"/>
        </w:trPr>
        <w:tc>
          <w:tcPr>
            <w:tcW w:w="1418" w:type="dxa"/>
            <w:vAlign w:val="center"/>
          </w:tcPr>
          <w:p w14:paraId="1C1543D2" w14:textId="77777777" w:rsidR="00427B28" w:rsidRPr="00512A35" w:rsidRDefault="00427B28"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76D78B01" w14:textId="77777777" w:rsidR="00427B28" w:rsidRPr="00512A35" w:rsidRDefault="00427B28"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427B28" w:rsidRPr="00512A35" w14:paraId="4F7F774D" w14:textId="77777777" w:rsidTr="00EF7DFA">
        <w:trPr>
          <w:trHeight w:val="680"/>
        </w:trPr>
        <w:tc>
          <w:tcPr>
            <w:tcW w:w="1418" w:type="dxa"/>
            <w:tcBorders>
              <w:right w:val="single" w:sz="18" w:space="0" w:color="333333"/>
            </w:tcBorders>
            <w:vAlign w:val="center"/>
          </w:tcPr>
          <w:p w14:paraId="07126CBE" w14:textId="77777777" w:rsidR="00427B28" w:rsidRPr="00512A35" w:rsidRDefault="00427B28"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68E25FBB" w14:textId="77777777" w:rsidR="00427B28" w:rsidRPr="00512A35" w:rsidRDefault="00427B28"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6810B42A" w14:textId="77777777" w:rsidR="00427B28" w:rsidRPr="00512A35" w:rsidRDefault="00427B28" w:rsidP="00427B28">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63DC9E60" w14:textId="77777777" w:rsidR="00427B28" w:rsidRPr="00512A35" w:rsidRDefault="00427B28" w:rsidP="00427B28">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21B4B107" w14:textId="77777777" w:rsidR="00427B28" w:rsidRPr="005D7AF7" w:rsidRDefault="00427B28" w:rsidP="00427B28">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2BF81F74" w14:textId="77777777" w:rsidR="00427B28" w:rsidRPr="005D7AF7" w:rsidRDefault="00427B28" w:rsidP="00427B28">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68DB6AAC" w14:textId="77777777" w:rsidR="00427B28" w:rsidRPr="005D7AF7" w:rsidRDefault="00427B28" w:rsidP="00427B28">
      <w:pPr>
        <w:pStyle w:val="Default"/>
        <w:rPr>
          <w:rFonts w:ascii="Gill Sans MT" w:hAnsi="Gill Sans MT"/>
          <w:sz w:val="22"/>
          <w:szCs w:val="22"/>
        </w:rPr>
      </w:pPr>
    </w:p>
    <w:p w14:paraId="449837E7" w14:textId="77777777" w:rsidR="00427B28" w:rsidRDefault="00427B28" w:rsidP="00427B28">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1EA57695" w14:textId="77777777" w:rsidR="00427B28" w:rsidRPr="001B0B9B" w:rsidRDefault="00427B28" w:rsidP="00427B28">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4CC2E78D" w14:textId="621D4C3D" w:rsidR="00427B28" w:rsidRDefault="00427B28" w:rsidP="00427B28">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3360A9">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6C39F99E" w14:textId="77777777" w:rsidR="00427B28" w:rsidRPr="00B57189" w:rsidRDefault="00427B28" w:rsidP="00427B28">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072A03BC" w14:textId="77777777" w:rsidR="00427B28" w:rsidRPr="001B0B9B" w:rsidRDefault="00427B28" w:rsidP="00427B28">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71DDF4F9" w14:textId="77777777" w:rsidR="00427B28" w:rsidRPr="005D7AF7" w:rsidRDefault="00427B28" w:rsidP="00427B28">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6B0BDEB4" w14:textId="77777777" w:rsidR="00427B28" w:rsidRDefault="00427B28" w:rsidP="00427B28">
      <w:pPr>
        <w:pStyle w:val="ListParagraph"/>
        <w:numPr>
          <w:ilvl w:val="0"/>
          <w:numId w:val="1"/>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416B8F1C" w14:textId="77777777" w:rsidR="00427B28" w:rsidRDefault="00427B28" w:rsidP="00427B28">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565DF86B" w14:textId="77777777" w:rsidR="00427B28" w:rsidRPr="009F5333" w:rsidRDefault="00427B28" w:rsidP="00427B28">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6E0FF324" w14:textId="77777777" w:rsidR="00427B28" w:rsidRPr="004A6FF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74EF96D9" w14:textId="77777777" w:rsidR="00427B2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267AFCE4" w14:textId="77777777" w:rsidR="00427B28" w:rsidRPr="00ED284C" w:rsidRDefault="00427B28" w:rsidP="00427B28">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57448C9F" w14:textId="77777777" w:rsidR="00427B28" w:rsidRDefault="00427B28" w:rsidP="00427B28">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7BD388C6" w14:textId="77777777" w:rsidR="00427B28" w:rsidRPr="009236E9"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7D330C09" w14:textId="77777777" w:rsidR="00427B28" w:rsidRPr="009236E9" w:rsidRDefault="00427B28" w:rsidP="00427B28">
      <w:pPr>
        <w:pStyle w:val="ListParagraph"/>
        <w:numPr>
          <w:ilvl w:val="0"/>
          <w:numId w:val="1"/>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2A61BC11" w14:textId="77777777" w:rsidR="00427B2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0278A954" w14:textId="77777777" w:rsidR="00427B28" w:rsidRDefault="00427B28" w:rsidP="00427B2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6A04A420" w14:textId="77777777" w:rsidR="00427B28" w:rsidRPr="008962A1" w:rsidRDefault="00427B28" w:rsidP="00427B2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4F194AB3" w14:textId="77777777" w:rsidR="00427B28" w:rsidRPr="004A6FF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1853952A" w14:textId="77777777" w:rsidR="00427B28" w:rsidRPr="001D45DD"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598E2175" w14:textId="45AD690F" w:rsidR="00427B28" w:rsidRPr="001D45DD" w:rsidRDefault="00427B28" w:rsidP="00427B2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3360A9">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3CA65DFF" w14:textId="77777777" w:rsidR="00427B28" w:rsidRPr="004A6FF8" w:rsidRDefault="00427B28" w:rsidP="00427B28">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5570C6F8" w14:textId="77777777" w:rsidR="00427B2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628DEEEF" w14:textId="77777777" w:rsidR="00427B28" w:rsidRDefault="00427B28" w:rsidP="00427B28">
      <w:pPr>
        <w:pStyle w:val="ListParagraph"/>
        <w:rPr>
          <w:rFonts w:asciiTheme="minorHAnsi" w:hAnsiTheme="minorHAnsi" w:cs="Arial"/>
          <w:sz w:val="20"/>
          <w:szCs w:val="20"/>
        </w:rPr>
      </w:pPr>
    </w:p>
    <w:p w14:paraId="7A1434AA" w14:textId="77777777" w:rsidR="00427B28" w:rsidRPr="005B4F29" w:rsidRDefault="00427B28" w:rsidP="00427B28">
      <w:pPr>
        <w:pStyle w:val="ListParagraph"/>
        <w:numPr>
          <w:ilvl w:val="0"/>
          <w:numId w:val="1"/>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743568E6" w14:textId="77777777" w:rsidR="00427B28" w:rsidRPr="005B4F29" w:rsidRDefault="00427B28" w:rsidP="00427B28">
      <w:pPr>
        <w:pStyle w:val="ListParagraph"/>
        <w:rPr>
          <w:rFonts w:asciiTheme="minorHAnsi" w:hAnsiTheme="minorHAnsi" w:cs="Arial"/>
          <w:sz w:val="20"/>
          <w:szCs w:val="20"/>
        </w:rPr>
      </w:pPr>
    </w:p>
    <w:p w14:paraId="4006253C" w14:textId="77777777" w:rsidR="00427B28" w:rsidRPr="008E76E2" w:rsidRDefault="00427B28" w:rsidP="00427B28">
      <w:pPr>
        <w:pStyle w:val="ListParagraph"/>
        <w:rPr>
          <w:rFonts w:asciiTheme="minorHAnsi" w:hAnsiTheme="minorHAnsi" w:cs="Arial"/>
          <w:sz w:val="20"/>
          <w:szCs w:val="20"/>
        </w:rPr>
      </w:pPr>
    </w:p>
    <w:p w14:paraId="46CF3501" w14:textId="77777777" w:rsidR="00427B28" w:rsidRPr="006576DF" w:rsidRDefault="00427B28" w:rsidP="00427B28">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163148C6" w14:textId="77777777" w:rsidR="00427B28" w:rsidRDefault="00427B28" w:rsidP="00427B28">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7BC18C7F" w14:textId="77777777" w:rsidR="00427B28" w:rsidRPr="004A6FF8" w:rsidRDefault="00427B28" w:rsidP="00427B28">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4B37E9A9" w14:textId="77777777" w:rsidR="00427B28" w:rsidRPr="004A6FF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3B0BC63F" w14:textId="77777777" w:rsidR="00427B28" w:rsidRPr="004A6FF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4DC12E29" w14:textId="77777777" w:rsidR="00427B2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0714BB7B" w14:textId="77777777" w:rsidR="00427B28" w:rsidRPr="004A6FF8" w:rsidRDefault="00427B28" w:rsidP="00427B28">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41691654" w14:textId="77777777" w:rsidR="00427B28" w:rsidRPr="004A6FF8" w:rsidRDefault="00427B28" w:rsidP="00427B2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778A7AA4" w14:textId="77777777" w:rsidR="00427B28" w:rsidRPr="004A6FF8" w:rsidRDefault="00427B28" w:rsidP="00427B28">
      <w:pPr>
        <w:spacing w:line="360" w:lineRule="auto"/>
        <w:ind w:left="360"/>
        <w:jc w:val="center"/>
        <w:rPr>
          <w:rFonts w:cs="Arial"/>
          <w:sz w:val="20"/>
          <w:szCs w:val="20"/>
        </w:rPr>
      </w:pPr>
    </w:p>
    <w:p w14:paraId="168FD586" w14:textId="77777777" w:rsidR="00427B28" w:rsidRPr="00607DF5" w:rsidRDefault="00427B28" w:rsidP="00427B28">
      <w:pPr>
        <w:jc w:val="right"/>
        <w:rPr>
          <w:sz w:val="16"/>
          <w:szCs w:val="16"/>
        </w:rPr>
      </w:pPr>
      <w:r w:rsidRPr="00607DF5">
        <w:rPr>
          <w:sz w:val="16"/>
          <w:szCs w:val="16"/>
        </w:rPr>
        <w:t xml:space="preserve">© Copyright North Notts Business Connections </w:t>
      </w:r>
      <w:r>
        <w:rPr>
          <w:sz w:val="16"/>
          <w:szCs w:val="16"/>
        </w:rPr>
        <w:t>2021</w:t>
      </w:r>
    </w:p>
    <w:p w14:paraId="26FF378B" w14:textId="77777777" w:rsidR="00427B28" w:rsidRDefault="00427B28" w:rsidP="00427B28"/>
    <w:p w14:paraId="39DB0CA4" w14:textId="28029C60" w:rsidR="0074321A" w:rsidRDefault="00BC5578" w:rsidP="00427B28">
      <w:pPr>
        <w:widowControl w:val="0"/>
        <w:autoSpaceDE w:val="0"/>
        <w:autoSpaceDN w:val="0"/>
        <w:adjustRightInd w:val="0"/>
        <w:spacing w:after="100" w:afterAutospacing="1" w:line="240" w:lineRule="atLeast"/>
        <w:ind w:firstLine="720"/>
        <w:jc w:val="center"/>
      </w:pPr>
    </w:p>
    <w:sectPr w:rsidR="0074321A"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BE9F8" w14:textId="77777777" w:rsidR="00BC5578" w:rsidRDefault="00BC5578" w:rsidP="00F80051">
      <w:pPr>
        <w:spacing w:after="0" w:line="240" w:lineRule="auto"/>
      </w:pPr>
      <w:r>
        <w:separator/>
      </w:r>
    </w:p>
  </w:endnote>
  <w:endnote w:type="continuationSeparator" w:id="0">
    <w:p w14:paraId="779EB743" w14:textId="77777777" w:rsidR="00BC5578" w:rsidRDefault="00BC5578"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EFF" w:usb1="C000785B" w:usb2="00000009" w:usb3="00000000" w:csb0="000001FF" w:csb1="00000000"/>
  </w:font>
  <w:font w:name="CenturyGothic,Bold">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ADC8" w14:textId="77777777" w:rsidR="00505C4C" w:rsidRDefault="00BC5578">
    <w:pPr>
      <w:pStyle w:val="Footer"/>
    </w:pPr>
  </w:p>
  <w:p w14:paraId="1D46B7C9" w14:textId="77777777" w:rsidR="00505C4C" w:rsidRPr="00505C4C" w:rsidRDefault="00BC5578">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4F812" w14:textId="77777777" w:rsidR="00BC5578" w:rsidRDefault="00BC5578" w:rsidP="00F80051">
      <w:pPr>
        <w:spacing w:after="0" w:line="240" w:lineRule="auto"/>
      </w:pPr>
      <w:r>
        <w:separator/>
      </w:r>
    </w:p>
  </w:footnote>
  <w:footnote w:type="continuationSeparator" w:id="0">
    <w:p w14:paraId="5AEAF60A" w14:textId="77777777" w:rsidR="00BC5578" w:rsidRDefault="00BC5578"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4325B" w14:textId="73E6F716" w:rsidR="00822390" w:rsidRPr="00822390" w:rsidRDefault="00AA6DE9" w:rsidP="00822390">
    <w:pPr>
      <w:jc w:val="center"/>
      <w:rPr>
        <w:rFonts w:ascii="Gill Sans MT" w:hAnsi="Gill Sans MT"/>
      </w:rPr>
    </w:pPr>
    <w:r>
      <w:rPr>
        <w:rFonts w:ascii="Gill Sans MT" w:hAnsi="Gill Sans MT"/>
        <w:b/>
      </w:rPr>
      <w:t>Outstanding Employee</w:t>
    </w:r>
    <w:r w:rsidR="00BA0AC5">
      <w:rPr>
        <w:rFonts w:ascii="Gill Sans MT" w:hAnsi="Gill Sans MT"/>
        <w:b/>
      </w:rPr>
      <w:t xml:space="preserve"> Award</w:t>
    </w:r>
  </w:p>
  <w:p w14:paraId="5D4C8780" w14:textId="77777777" w:rsidR="00C7474A" w:rsidRPr="00822390" w:rsidRDefault="00BC5578" w:rsidP="00C7474A">
    <w:pPr>
      <w:jc w:val="center"/>
      <w:rPr>
        <w:rFonts w:ascii="Gill Sans MT" w:hAnsi="Gill Sans MT" w:cs="CenturyGothic,Bold"/>
        <w:b/>
        <w:bCs/>
      </w:rPr>
    </w:pPr>
  </w:p>
  <w:p w14:paraId="5BF72D6A" w14:textId="77777777" w:rsidR="003D7FEE" w:rsidRPr="00822390" w:rsidRDefault="00BC5578" w:rsidP="003D7FEE">
    <w:pPr>
      <w:jc w:val="center"/>
      <w:rPr>
        <w:rFonts w:ascii="Century Gothic" w:hAnsi="Century Gothic" w:cs="CenturyGothic,Bold"/>
        <w:bCs/>
      </w:rPr>
    </w:pPr>
  </w:p>
  <w:p w14:paraId="34961546" w14:textId="77777777" w:rsidR="00D67119" w:rsidRDefault="00BC5578" w:rsidP="00505C4C">
    <w:pPr>
      <w:pStyle w:val="Header"/>
      <w:jc w:val="right"/>
    </w:pPr>
  </w:p>
  <w:p w14:paraId="7CBAE921" w14:textId="77777777" w:rsidR="00D67119" w:rsidRDefault="00BC5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7DE22" w14:textId="3D80B79E"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w:t>
    </w:r>
    <w:proofErr w:type="gramStart"/>
    <w:r w:rsidRPr="00F80051">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F80051">
      <w:rPr>
        <w:rFonts w:ascii="Lucida Sans Unicode" w:eastAsia="Times New Roman" w:hAnsi="Lucida Sans Unicode" w:cs="Lucida Sans Unicode"/>
        <w:b/>
        <w:sz w:val="32"/>
        <w:lang w:eastAsia="en-GB"/>
      </w:rPr>
      <w:t>Awards 20</w:t>
    </w:r>
    <w:r w:rsidR="00DE0E7D">
      <w:rPr>
        <w:rFonts w:ascii="Lucida Sans Unicode" w:eastAsia="Times New Roman" w:hAnsi="Lucida Sans Unicode" w:cs="Lucida Sans Unicode"/>
        <w:b/>
        <w:sz w:val="32"/>
        <w:lang w:eastAsia="en-GB"/>
      </w:rPr>
      <w:t>22</w:t>
    </w:r>
  </w:p>
  <w:p w14:paraId="1A71B3FE" w14:textId="77777777"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7294"/>
    <w:multiLevelType w:val="multilevel"/>
    <w:tmpl w:val="BB1E2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81AD6"/>
    <w:rsid w:val="000B73BF"/>
    <w:rsid w:val="000C3AA5"/>
    <w:rsid w:val="000E48DA"/>
    <w:rsid w:val="00111B31"/>
    <w:rsid w:val="001B0729"/>
    <w:rsid w:val="001C5227"/>
    <w:rsid w:val="001F6F08"/>
    <w:rsid w:val="00207E5B"/>
    <w:rsid w:val="00216819"/>
    <w:rsid w:val="002576E7"/>
    <w:rsid w:val="0029441B"/>
    <w:rsid w:val="002B2C88"/>
    <w:rsid w:val="002B4456"/>
    <w:rsid w:val="002E24D5"/>
    <w:rsid w:val="00305FA5"/>
    <w:rsid w:val="003213D9"/>
    <w:rsid w:val="003360A9"/>
    <w:rsid w:val="003379E2"/>
    <w:rsid w:val="003400AA"/>
    <w:rsid w:val="00366E48"/>
    <w:rsid w:val="0039102A"/>
    <w:rsid w:val="003A30E3"/>
    <w:rsid w:val="003B5F0E"/>
    <w:rsid w:val="003C7B37"/>
    <w:rsid w:val="00427B28"/>
    <w:rsid w:val="00441BCF"/>
    <w:rsid w:val="004A6446"/>
    <w:rsid w:val="004C005F"/>
    <w:rsid w:val="00527E38"/>
    <w:rsid w:val="006336BD"/>
    <w:rsid w:val="00644E71"/>
    <w:rsid w:val="006C3697"/>
    <w:rsid w:val="006E3F3F"/>
    <w:rsid w:val="00701A22"/>
    <w:rsid w:val="007509C9"/>
    <w:rsid w:val="00783B4D"/>
    <w:rsid w:val="007E35BD"/>
    <w:rsid w:val="00833C21"/>
    <w:rsid w:val="00866E8C"/>
    <w:rsid w:val="00874F9B"/>
    <w:rsid w:val="00893DFF"/>
    <w:rsid w:val="00895CE4"/>
    <w:rsid w:val="00941E62"/>
    <w:rsid w:val="00A33459"/>
    <w:rsid w:val="00A90C33"/>
    <w:rsid w:val="00AA3B14"/>
    <w:rsid w:val="00AA6DE9"/>
    <w:rsid w:val="00AC432D"/>
    <w:rsid w:val="00B04DA8"/>
    <w:rsid w:val="00B16B3A"/>
    <w:rsid w:val="00BA0AC5"/>
    <w:rsid w:val="00BA6D3B"/>
    <w:rsid w:val="00BC5578"/>
    <w:rsid w:val="00C654FF"/>
    <w:rsid w:val="00C82437"/>
    <w:rsid w:val="00C90242"/>
    <w:rsid w:val="00CD33DB"/>
    <w:rsid w:val="00CF3623"/>
    <w:rsid w:val="00D37C51"/>
    <w:rsid w:val="00DE0E7D"/>
    <w:rsid w:val="00E02E14"/>
    <w:rsid w:val="00E75E8F"/>
    <w:rsid w:val="00E86B82"/>
    <w:rsid w:val="00E93ADB"/>
    <w:rsid w:val="00E96849"/>
    <w:rsid w:val="00EA3CCA"/>
    <w:rsid w:val="00F00D3E"/>
    <w:rsid w:val="00F15BB2"/>
    <w:rsid w:val="00F80051"/>
    <w:rsid w:val="00FA28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22C93"/>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28E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8</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21</cp:revision>
  <dcterms:created xsi:type="dcterms:W3CDTF">2021-11-14T12:16:00Z</dcterms:created>
  <dcterms:modified xsi:type="dcterms:W3CDTF">2021-11-16T21:00:00Z</dcterms:modified>
</cp:coreProperties>
</file>